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Theo Hatzis, MSc</w:t>
      </w:r>
      <w:r>
        <w:rPr>
          <w:b/>
          <w:bCs/>
          <w:sz w:val="28"/>
          <w:szCs w:val="28"/>
        </w:rPr>
        <w:t xml:space="preserve"> </w:t>
      </w:r>
    </w:p>
    <w:p w14:paraId="60B1C74B" w14:textId="1FA0E6F0" w:rsidR="00333A07" w:rsidRDefault="00DD04C6" w:rsidP="0064283E">
      <w:pPr>
        <w:spacing w:after="0"/>
      </w:pPr>
      <w:r>
        <w:t>+49 1573 0889220▫theohatzis@gmail.com</w:t>
      </w:r>
      <w:r w:rsidR="0066263B">
        <w:t xml:space="preserve">▫contract, 100% </w:t>
      </w:r>
      <w:r w:rsidR="00546C01">
        <w:t>entire</w:t>
      </w:r>
      <w:r w:rsidR="0066263B">
        <w:t>ly on-site possible</w:t>
      </w:r>
    </w:p>
    <w:p w14:paraId="71DB9A04" w14:textId="6283429D" w:rsidR="00E16B61" w:rsidRDefault="00B6093A" w:rsidP="0064283E">
      <w:pPr>
        <w:spacing w:after="0"/>
      </w:pPr>
      <w:r w:rsidRPr="00B6093A">
        <w:t>USt-IdNr: DE259921718</w:t>
      </w:r>
      <w:r w:rsidR="0064283E">
        <w:t xml:space="preserve"> ▫Language</w:t>
      </w:r>
      <w:r w:rsidR="00956819">
        <w:t>s</w:t>
      </w:r>
      <w:r w:rsidR="0064283E">
        <w:t xml:space="preserve">: </w:t>
      </w:r>
      <w:r w:rsidR="003A4A85">
        <w:t>English</w:t>
      </w:r>
      <w:r w:rsidR="00956819">
        <w:t xml:space="preserve"> and Greek</w:t>
      </w:r>
      <w:r w:rsidR="003A4A85">
        <w:t>. Available</w:t>
      </w:r>
      <w:r w:rsidR="004936D9">
        <w:t xml:space="preserve"> </w:t>
      </w:r>
      <w:r w:rsidR="00956819">
        <w:t xml:space="preserve">contracts </w:t>
      </w:r>
      <w:r w:rsidR="004936D9">
        <w:t>start</w:t>
      </w:r>
      <w:r w:rsidR="00956819">
        <w:t>ing</w:t>
      </w:r>
      <w:r w:rsidR="004936D9">
        <w:t xml:space="preserve"> </w:t>
      </w:r>
      <w:r w:rsidR="001F12D0">
        <w:t>March</w:t>
      </w:r>
      <w:r w:rsidR="004936D9">
        <w:t xml:space="preserve"> 2023</w:t>
      </w:r>
    </w:p>
    <w:p w14:paraId="4703D15E" w14:textId="3C19216E" w:rsidR="00172A3A" w:rsidRDefault="00DD04C6" w:rsidP="000E2016">
      <w:pPr>
        <w:spacing w:before="120" w:line="240" w:lineRule="auto"/>
      </w:pPr>
      <w:r w:rsidRPr="00041B87">
        <w:t xml:space="preserve">Engineer looking for </w:t>
      </w:r>
      <w:r w:rsidR="009F3A9D">
        <w:t xml:space="preserve">upcoming </w:t>
      </w:r>
      <w:r w:rsidR="009F3A9D" w:rsidRPr="00041B87">
        <w:t>projects</w:t>
      </w:r>
      <w:r w:rsidRPr="00041B87">
        <w:t xml:space="preserve"> in hardware design and testing or post-silicon semiconductor verification testing and validation has experience with mobile platform design verification, post-silicon component verification, silicon </w:t>
      </w:r>
      <w:r w:rsidR="009F3A9D">
        <w:t xml:space="preserve">DCDC </w:t>
      </w:r>
      <w:r w:rsidRPr="00041B87">
        <w:t xml:space="preserve">validation, </w:t>
      </w:r>
      <w:r w:rsidR="00A47989">
        <w:t xml:space="preserve">and </w:t>
      </w:r>
      <w:r w:rsidRPr="00041B87">
        <w:t>schematic</w:t>
      </w:r>
      <w:r w:rsidR="002A3766">
        <w:t xml:space="preserve"> hardware</w:t>
      </w:r>
      <w:r w:rsidRPr="00041B87">
        <w:t xml:space="preserve"> design capture work</w:t>
      </w:r>
      <w:r w:rsidR="00844904">
        <w:t xml:space="preserve"> </w:t>
      </w:r>
      <w:r w:rsidR="00FF5821">
        <w:t xml:space="preserve">gained </w:t>
      </w:r>
      <w:r w:rsidR="00857CBD">
        <w:t>over</w:t>
      </w:r>
      <w:r w:rsidR="00FF5821">
        <w:t xml:space="preserve"> </w:t>
      </w:r>
      <w:r w:rsidR="000E2016">
        <w:t xml:space="preserve">design </w:t>
      </w:r>
      <w:r w:rsidR="00844904">
        <w:t>career</w:t>
      </w:r>
      <w:r w:rsidR="00FF5821">
        <w:t>.</w:t>
      </w:r>
      <w:r w:rsidR="00844904">
        <w:t xml:space="preserve"> </w:t>
      </w:r>
      <w:bookmarkStart w:id="0" w:name="_Hlk105417211"/>
    </w:p>
    <w:p w14:paraId="24B5A225" w14:textId="79647947" w:rsidR="00BD3430" w:rsidRPr="002A1023" w:rsidRDefault="00BD3430" w:rsidP="00C6481B">
      <w:pPr>
        <w:pStyle w:val="Bulls2"/>
        <w:spacing w:after="60"/>
      </w:pPr>
      <w:r w:rsidRPr="002A1023">
        <w:t xml:space="preserve">Engineering experience includes electronics design and development on medical devices and diagnostic equipment, scientific instruments, </w:t>
      </w:r>
      <w:r w:rsidR="009102AC">
        <w:t>highway informatic</w:t>
      </w:r>
      <w:r w:rsidRPr="002A1023">
        <w:t>s, and wireless handheld terminals. Hardware verification on 3G/4G modems; Validation and Verification on DCDC converters and PMICs; and IBJT and SiC gate drivers</w:t>
      </w:r>
    </w:p>
    <w:p w14:paraId="0F20E7F5" w14:textId="50748B93" w:rsidR="00BD3430" w:rsidRDefault="00BD3430" w:rsidP="00C6481B">
      <w:pPr>
        <w:pStyle w:val="Bulls2"/>
        <w:spacing w:after="60"/>
      </w:pPr>
      <w:r w:rsidRPr="002A1023">
        <w:t xml:space="preserve">My interests include test-related work on sensor-based systems, sensor conditioning and interfaces, component verification of power devices (DCDC/PMICs, MOSFETs, IBJTs, SiC, GaN, and gate drivers), ADC and RF blocks, and Power and Battery. Spice simulation. Automated testing with MATLAB, Python, </w:t>
      </w:r>
      <w:r w:rsidR="003A4A85" w:rsidRPr="002A1023">
        <w:t>Teststand</w:t>
      </w:r>
      <w:r w:rsidRPr="002A1023">
        <w:t>, and LabVIEW. Analysis of test data and visualization with libraries, including Pandas, Numpy, Matplotlib, Plotly, and Spotfire</w:t>
      </w:r>
      <w:r w:rsidR="00307DEB">
        <w:t xml:space="preserve">. </w:t>
      </w:r>
    </w:p>
    <w:p w14:paraId="0582E02B" w14:textId="5D157470" w:rsidR="000508C9" w:rsidRDefault="000508C9" w:rsidP="008D5B32">
      <w:pPr>
        <w:pStyle w:val="Bulls2"/>
        <w:spacing w:after="120"/>
      </w:pPr>
      <w:r w:rsidRPr="002A1023">
        <w:t>Industry sectors where I have worked during my career include semiconductor testing, electronics design for 3G/4G hardware, medical devices and medical diagnostics, industrial materials analysis (oils, fats, chocolate, and cements), traffic data and highway informatics subsystems, and electronics hardware design engineering with OrCAD, Mentor Graphics, and Protel CAD schematic capture tools.</w:t>
      </w:r>
    </w:p>
    <w:p w14:paraId="3AFFBAC5" w14:textId="38E43EC3" w:rsidR="00C37F8C" w:rsidRDefault="003328C5" w:rsidP="008D5B32">
      <w:pPr>
        <w:pStyle w:val="Bulls2"/>
        <w:spacing w:after="120"/>
      </w:pPr>
      <w:r w:rsidRPr="002A1023">
        <w:t xml:space="preserve">I was </w:t>
      </w:r>
      <w:r w:rsidR="00E32266">
        <w:t xml:space="preserve">recently </w:t>
      </w:r>
      <w:r w:rsidRPr="002A1023">
        <w:t xml:space="preserve">a member of a consortium formed by a friend's project company to compete for EU Horizon project funding, </w:t>
      </w:r>
      <w:r w:rsidR="00C37F8C">
        <w:t xml:space="preserve">assisting in </w:t>
      </w:r>
      <w:r w:rsidRPr="002A1023">
        <w:t xml:space="preserve">writing technical proposals </w:t>
      </w:r>
      <w:r w:rsidR="00766C16">
        <w:t xml:space="preserve">for a project involving </w:t>
      </w:r>
      <w:r w:rsidRPr="002A1023">
        <w:t>lithium-battery formation process</w:t>
      </w:r>
      <w:r w:rsidR="00C23B14">
        <w:t xml:space="preserve">ing </w:t>
      </w:r>
      <w:r w:rsidRPr="002A1023">
        <w:t xml:space="preserve">improvements (energy use, safety, and green) through simulation, cell testing and HiL (digital twin) for BEV and energy storage applications. Other work </w:t>
      </w:r>
      <w:r w:rsidR="00766C16">
        <w:t>involved</w:t>
      </w:r>
      <w:r w:rsidR="00E32266">
        <w:t xml:space="preserve"> </w:t>
      </w:r>
      <w:r w:rsidR="00C23B14">
        <w:t xml:space="preserve">helping </w:t>
      </w:r>
      <w:r w:rsidR="00766C16">
        <w:t xml:space="preserve">with </w:t>
      </w:r>
      <w:r w:rsidR="00C23B14">
        <w:t xml:space="preserve">the </w:t>
      </w:r>
      <w:r w:rsidRPr="002A1023">
        <w:t>proposals</w:t>
      </w:r>
      <w:r w:rsidR="00C23B14">
        <w:t>,</w:t>
      </w:r>
      <w:r w:rsidRPr="002A1023">
        <w:t xml:space="preserve"> includ</w:t>
      </w:r>
      <w:r w:rsidR="00C23B14">
        <w:t>ing</w:t>
      </w:r>
      <w:r w:rsidRPr="002A1023">
        <w:t xml:space="preserve"> </w:t>
      </w:r>
      <w:r w:rsidR="00766C16">
        <w:t>reviewing</w:t>
      </w:r>
      <w:r w:rsidRPr="002A1023">
        <w:t xml:space="preserve"> GaN and SiC drivers and DCDC conversion technology </w:t>
      </w:r>
      <w:r w:rsidR="00C23B14">
        <w:t xml:space="preserve">applications </w:t>
      </w:r>
      <w:r w:rsidRPr="002A1023">
        <w:t xml:space="preserve">in </w:t>
      </w:r>
      <w:r w:rsidR="00C23B14">
        <w:t xml:space="preserve">energy </w:t>
      </w:r>
      <w:r w:rsidR="00C23B14" w:rsidRPr="002A1023">
        <w:t>storage</w:t>
      </w:r>
      <w:r w:rsidR="00C23B14">
        <w:t xml:space="preserve">, </w:t>
      </w:r>
      <w:r w:rsidR="00C23B14" w:rsidRPr="002A1023">
        <w:t>traction</w:t>
      </w:r>
      <w:r w:rsidR="002A3766">
        <w:t>-</w:t>
      </w:r>
      <w:r w:rsidRPr="002A1023">
        <w:t>power</w:t>
      </w:r>
      <w:r w:rsidR="00766C16">
        <w:t>, inverters</w:t>
      </w:r>
      <w:r w:rsidR="002A3766">
        <w:t xml:space="preserve"> and charging</w:t>
      </w:r>
      <w:r w:rsidRPr="002A1023">
        <w:t>.</w:t>
      </w:r>
    </w:p>
    <w:p w14:paraId="3A941138" w14:textId="4A50E392" w:rsidR="003328C5" w:rsidRDefault="00C37F8C" w:rsidP="008D5B32">
      <w:pPr>
        <w:pStyle w:val="Bulls2"/>
        <w:spacing w:after="120"/>
      </w:pPr>
      <w:r>
        <w:t>In a</w:t>
      </w:r>
      <w:r w:rsidR="00E32266">
        <w:t xml:space="preserve"> purely</w:t>
      </w:r>
      <w:r>
        <w:t xml:space="preserve"> advisory capacity, </w:t>
      </w:r>
      <w:r w:rsidR="00E32266">
        <w:t xml:space="preserve">I </w:t>
      </w:r>
      <w:r w:rsidR="00956819">
        <w:t>ran</w:t>
      </w:r>
      <w:r w:rsidR="00E32266">
        <w:t xml:space="preserve"> a literature survey </w:t>
      </w:r>
      <w:r w:rsidR="00956819">
        <w:t xml:space="preserve">ahead of </w:t>
      </w:r>
      <w:r w:rsidR="00E32266">
        <w:t>a students</w:t>
      </w:r>
      <w:r w:rsidR="00766C16">
        <w:t>'</w:t>
      </w:r>
      <w:r w:rsidR="00E32266">
        <w:t xml:space="preserve"> machine</w:t>
      </w:r>
      <w:r w:rsidR="00C23B14">
        <w:t>-</w:t>
      </w:r>
      <w:r w:rsidR="00E32266">
        <w:t>learning project advocating using TensorF</w:t>
      </w:r>
      <w:r>
        <w:t>low</w:t>
      </w:r>
      <w:r w:rsidR="008E411F">
        <w:t xml:space="preserve"> </w:t>
      </w:r>
      <w:r w:rsidR="00C23B14">
        <w:t>with</w:t>
      </w:r>
      <w:r w:rsidR="008E411F">
        <w:t xml:space="preserve"> </w:t>
      </w:r>
      <w:r w:rsidR="0005793D">
        <w:t xml:space="preserve">the </w:t>
      </w:r>
      <w:r>
        <w:t xml:space="preserve">Keras </w:t>
      </w:r>
      <w:r w:rsidR="00E32266">
        <w:t>librar</w:t>
      </w:r>
      <w:r w:rsidR="00C23B14">
        <w:t>y</w:t>
      </w:r>
      <w:r w:rsidR="00E32266">
        <w:t xml:space="preserve"> in </w:t>
      </w:r>
      <w:r>
        <w:t xml:space="preserve">deep learning </w:t>
      </w:r>
      <w:r w:rsidR="00E32266">
        <w:t xml:space="preserve">modelling and training </w:t>
      </w:r>
      <w:r w:rsidR="00FB549A">
        <w:t>using</w:t>
      </w:r>
      <w:r w:rsidR="00956819">
        <w:t xml:space="preserve"> available </w:t>
      </w:r>
      <w:r>
        <w:t xml:space="preserve">battery datasets.  </w:t>
      </w:r>
    </w:p>
    <w:bookmarkEnd w:id="0"/>
    <w:p w14:paraId="35622D1C" w14:textId="2E097576" w:rsidR="00AA327C" w:rsidRDefault="00AA327C" w:rsidP="00CA2FED">
      <w:pPr>
        <w:spacing w:before="120" w:after="0"/>
        <w:jc w:val="center"/>
        <w:rPr>
          <w:b/>
          <w:bCs/>
          <w:sz w:val="24"/>
          <w:szCs w:val="24"/>
        </w:rPr>
      </w:pPr>
      <w:r w:rsidRPr="00576145">
        <w:rPr>
          <w:b/>
          <w:bCs/>
          <w:sz w:val="24"/>
          <w:szCs w:val="24"/>
        </w:rPr>
        <w:t>Experience Areas</w:t>
      </w:r>
    </w:p>
    <w:p w14:paraId="1269591A" w14:textId="77777777" w:rsidR="00AA327C" w:rsidRPr="000473CD" w:rsidRDefault="00AA327C" w:rsidP="00246458">
      <w:pPr>
        <w:spacing w:before="120" w:after="60" w:line="240" w:lineRule="auto"/>
        <w:rPr>
          <w:b/>
          <w:bCs/>
        </w:rPr>
      </w:pPr>
      <w:r w:rsidRPr="000473CD">
        <w:rPr>
          <w:b/>
          <w:bCs/>
        </w:rPr>
        <w:t>Semiconductors</w:t>
      </w:r>
    </w:p>
    <w:p w14:paraId="6239BC91" w14:textId="77777777" w:rsidR="00AA327C" w:rsidRDefault="00AA327C" w:rsidP="00AA327C">
      <w:pPr>
        <w:pStyle w:val="Bulls2"/>
      </w:pPr>
      <w:r w:rsidRPr="005A6C67">
        <w:t>Component verification of IBJT and SiC high-voltage gate drivers</w:t>
      </w:r>
    </w:p>
    <w:p w14:paraId="447FFB55" w14:textId="77777777" w:rsidR="00AA327C" w:rsidRDefault="00AA327C" w:rsidP="00AA327C">
      <w:pPr>
        <w:pStyle w:val="Bulls2"/>
      </w:pPr>
      <w:r w:rsidRPr="005A6C67">
        <w:t>Validation of DCDC, Buck-Boost, Charge Pumps, PMIC Chipsets, and Modems PMU</w:t>
      </w:r>
    </w:p>
    <w:p w14:paraId="09C6D589" w14:textId="77777777" w:rsidR="00C23B14" w:rsidRDefault="00C23B14" w:rsidP="00C23B14">
      <w:pPr>
        <w:pStyle w:val="Bulls2"/>
      </w:pPr>
      <w:r>
        <w:t>Creation of test cases and scripting</w:t>
      </w:r>
    </w:p>
    <w:p w14:paraId="7CD9B23C" w14:textId="0EBD447D" w:rsidR="00AA327C" w:rsidRDefault="00AA327C" w:rsidP="00AA327C">
      <w:pPr>
        <w:pStyle w:val="Bulls2"/>
      </w:pPr>
      <w:r w:rsidRPr="005A6C67">
        <w:t xml:space="preserve">Correlations </w:t>
      </w:r>
      <w:r w:rsidR="00C23B14">
        <w:t>with design s</w:t>
      </w:r>
      <w:r w:rsidRPr="005A6C67">
        <w:t>imulation</w:t>
      </w:r>
      <w:r w:rsidR="00C23B14">
        <w:t>, ATE</w:t>
      </w:r>
      <w:r w:rsidRPr="005A6C67">
        <w:t xml:space="preserve"> and </w:t>
      </w:r>
      <w:r w:rsidR="00C23B14">
        <w:t>b</w:t>
      </w:r>
      <w:r w:rsidRPr="005A6C67">
        <w:t>ench</w:t>
      </w:r>
    </w:p>
    <w:p w14:paraId="46979724" w14:textId="77777777" w:rsidR="00AA327C" w:rsidRDefault="00AA327C" w:rsidP="00AA327C">
      <w:pPr>
        <w:pStyle w:val="Bulls2"/>
      </w:pPr>
      <w:r w:rsidRPr="005A6C67">
        <w:t>Datasheets and PRQ Verification</w:t>
      </w:r>
    </w:p>
    <w:p w14:paraId="41A23A95" w14:textId="4D00D5F6" w:rsidR="00C23B14" w:rsidRDefault="00C23B14" w:rsidP="00AA327C">
      <w:pPr>
        <w:pStyle w:val="Bulls2"/>
      </w:pPr>
      <w:r>
        <w:t>Creation of a</w:t>
      </w:r>
      <w:r w:rsidR="00AA327C" w:rsidRPr="005A6C67">
        <w:t>utomation of test cases with MATLAB, Python/PyVISA/Pandas, Teststand, LabVIEW</w:t>
      </w:r>
      <w:r>
        <w:t xml:space="preserve"> and</w:t>
      </w:r>
      <w:r w:rsidR="00AA327C" w:rsidRPr="005A6C67">
        <w:t xml:space="preserve"> C#/VISA</w:t>
      </w:r>
    </w:p>
    <w:p w14:paraId="408E16EC" w14:textId="0DED277C" w:rsidR="00AA327C" w:rsidRDefault="00C23B14" w:rsidP="00AA327C">
      <w:pPr>
        <w:pStyle w:val="Bulls2"/>
      </w:pPr>
      <w:r>
        <w:t>Use of in-house t</w:t>
      </w:r>
      <w:r w:rsidR="00AA327C" w:rsidRPr="005A6C67">
        <w:t>est-</w:t>
      </w:r>
      <w:r>
        <w:t>automation f</w:t>
      </w:r>
      <w:r w:rsidR="00AA327C" w:rsidRPr="005A6C67">
        <w:t>rameworks and APIs</w:t>
      </w:r>
      <w:r>
        <w:t xml:space="preserve">, including  bare scripting for automation and visualisation </w:t>
      </w:r>
    </w:p>
    <w:p w14:paraId="79F7CD13" w14:textId="50164607" w:rsidR="00AA327C" w:rsidRDefault="00AA327C" w:rsidP="00AA327C">
      <w:pPr>
        <w:pStyle w:val="Bulls2"/>
      </w:pPr>
      <w:r w:rsidRPr="005A6C67">
        <w:t>Issues</w:t>
      </w:r>
      <w:r w:rsidR="00C23B14">
        <w:t>,</w:t>
      </w:r>
      <w:r w:rsidRPr="005A6C67">
        <w:t xml:space="preserve"> investigations</w:t>
      </w:r>
      <w:r w:rsidR="00C23B14">
        <w:t xml:space="preserve"> and FMEDA, including alignment with the PRQs and datasheets</w:t>
      </w:r>
    </w:p>
    <w:p w14:paraId="32835DCB" w14:textId="46BB40E7" w:rsidR="00AA327C" w:rsidRDefault="00AA327C" w:rsidP="00AA327C">
      <w:pPr>
        <w:pStyle w:val="Bulls2"/>
      </w:pPr>
      <w:r w:rsidRPr="005A6C67">
        <w:t>Competitive analysis and side-by-side work</w:t>
      </w:r>
    </w:p>
    <w:p w14:paraId="18B5B61C" w14:textId="7450B4BC" w:rsidR="000B7207" w:rsidRDefault="000B7207" w:rsidP="00AA327C">
      <w:pPr>
        <w:pStyle w:val="Bulls2"/>
      </w:pPr>
      <w:r>
        <w:t xml:space="preserve">Dynamic measurements on DCDC, Boosts/Buck-boosts and static measurements on custom silicon </w:t>
      </w:r>
    </w:p>
    <w:p w14:paraId="057A85EA" w14:textId="781A4946" w:rsidR="00C23B14" w:rsidRDefault="00C23B14" w:rsidP="00C23B14">
      <w:pPr>
        <w:pStyle w:val="Bulls2"/>
      </w:pPr>
      <w:r w:rsidRPr="005A6C67">
        <w:t>ADC measurements</w:t>
      </w:r>
      <w:r w:rsidR="00FB549A">
        <w:t xml:space="preserve"> </w:t>
      </w:r>
      <w:r w:rsidR="00F856EA">
        <w:t xml:space="preserve">(INL &amp; DNL) </w:t>
      </w:r>
      <w:r w:rsidR="00FB549A">
        <w:t xml:space="preserve">on delta-sigma </w:t>
      </w:r>
    </w:p>
    <w:p w14:paraId="0D749D64" w14:textId="77777777" w:rsidR="00AA327C" w:rsidRPr="00E26315" w:rsidRDefault="00AA327C" w:rsidP="00246458">
      <w:pPr>
        <w:spacing w:before="120" w:after="60" w:line="240" w:lineRule="auto"/>
        <w:rPr>
          <w:b/>
          <w:bCs/>
        </w:rPr>
      </w:pPr>
      <w:r w:rsidRPr="00E26315">
        <w:rPr>
          <w:b/>
          <w:bCs/>
        </w:rPr>
        <w:t>Hardware Design and Verification</w:t>
      </w:r>
    </w:p>
    <w:p w14:paraId="3494EFDC" w14:textId="77777777" w:rsidR="00AA327C" w:rsidRDefault="00AA327C" w:rsidP="00AA327C">
      <w:pPr>
        <w:pStyle w:val="Bulls2"/>
      </w:pPr>
      <w:r w:rsidRPr="005A6C67">
        <w:t>Architecture and Concept design and design captures</w:t>
      </w:r>
    </w:p>
    <w:p w14:paraId="74B21361" w14:textId="77777777" w:rsidR="00AA327C" w:rsidRDefault="00AA327C" w:rsidP="00AA327C">
      <w:pPr>
        <w:pStyle w:val="Bulls2"/>
      </w:pPr>
      <w:r w:rsidRPr="005A6C67">
        <w:t>Component technology selection</w:t>
      </w:r>
    </w:p>
    <w:p w14:paraId="6E9E59E2" w14:textId="77777777" w:rsidR="00AA327C" w:rsidRDefault="00AA327C" w:rsidP="00AA327C">
      <w:pPr>
        <w:pStyle w:val="Bulls2"/>
      </w:pPr>
      <w:r w:rsidRPr="005A6C67">
        <w:t>Design of 8/16/32 embedded microprocessor applications, analogue, digital, ADCs, DACs and interfaces</w:t>
      </w:r>
    </w:p>
    <w:p w14:paraId="4BEB37CD" w14:textId="77777777" w:rsidR="00AA327C" w:rsidRDefault="00AA327C" w:rsidP="00AA327C">
      <w:pPr>
        <w:pStyle w:val="Bulls2"/>
      </w:pPr>
      <w:r w:rsidRPr="005A6C67">
        <w:t>JTAG, Lauterbach Power Trace32, I2C Analyser, Logic Analyser, Clocks Jitter, SIM test, USB test</w:t>
      </w:r>
    </w:p>
    <w:p w14:paraId="19C88153" w14:textId="77777777" w:rsidR="00AA327C" w:rsidRDefault="00AA327C" w:rsidP="00AA327C">
      <w:pPr>
        <w:pStyle w:val="Bulls2"/>
      </w:pPr>
      <w:r w:rsidRPr="005A6C67">
        <w:t>Multiphase, master-slave DCDC FPGA core supply design for Stratix III FPGA and Power routing</w:t>
      </w:r>
    </w:p>
    <w:p w14:paraId="3C161C6D" w14:textId="77777777" w:rsidR="00AA327C" w:rsidRDefault="00AA327C" w:rsidP="00AA327C">
      <w:pPr>
        <w:pStyle w:val="Bulls2"/>
      </w:pPr>
      <w:r w:rsidRPr="005A6C67">
        <w:t>Schematic design capture with Mentor Graphics (Expedition), Protel SE (or Altium) and OrCAD</w:t>
      </w:r>
    </w:p>
    <w:p w14:paraId="374D622E" w14:textId="5BA843B0" w:rsidR="00AA327C" w:rsidRDefault="00C23B14" w:rsidP="00AA327C">
      <w:pPr>
        <w:pStyle w:val="Bulls2"/>
      </w:pPr>
      <w:r>
        <w:t>Design s</w:t>
      </w:r>
      <w:r w:rsidR="00AA327C" w:rsidRPr="005A6C67">
        <w:t xml:space="preserve">imulation with LTSPICE and </w:t>
      </w:r>
      <w:r w:rsidR="003A4A85" w:rsidRPr="005A6C67">
        <w:t>SIMetrix</w:t>
      </w:r>
    </w:p>
    <w:p w14:paraId="71C2542E" w14:textId="4134EF96" w:rsidR="00AA327C" w:rsidRPr="00E26315" w:rsidRDefault="00AA327C" w:rsidP="00246458">
      <w:pPr>
        <w:spacing w:before="120" w:after="60" w:line="240" w:lineRule="auto"/>
        <w:rPr>
          <w:b/>
          <w:bCs/>
        </w:rPr>
      </w:pPr>
      <w:r w:rsidRPr="00E26315">
        <w:rPr>
          <w:b/>
          <w:bCs/>
        </w:rPr>
        <w:t xml:space="preserve">Equipment, </w:t>
      </w:r>
      <w:r w:rsidR="003A4A85" w:rsidRPr="00E26315">
        <w:rPr>
          <w:b/>
          <w:bCs/>
        </w:rPr>
        <w:t>Tools,</w:t>
      </w:r>
      <w:r w:rsidRPr="00E26315">
        <w:rPr>
          <w:b/>
          <w:bCs/>
        </w:rPr>
        <w:t xml:space="preserve"> and Software</w:t>
      </w:r>
    </w:p>
    <w:p w14:paraId="75B5B16E" w14:textId="77777777" w:rsidR="00AA327C" w:rsidRDefault="00AA327C" w:rsidP="00AA327C">
      <w:pPr>
        <w:pStyle w:val="Bulls2"/>
      </w:pPr>
      <w:r w:rsidRPr="005A6C67">
        <w:t>Python libraries, Pandas, Numpy, Plotly, MATPLOTLIB, YAML, PyVISA, Ninja2 and CV2</w:t>
      </w:r>
    </w:p>
    <w:p w14:paraId="2EBC5DB9" w14:textId="77777777" w:rsidR="00AA327C" w:rsidRDefault="00AA327C" w:rsidP="00AA327C">
      <w:pPr>
        <w:pStyle w:val="Bulls2"/>
      </w:pPr>
      <w:r w:rsidRPr="005A6C67">
        <w:t>Visual Studio, VSC, PyCharm, Teststand, LabVIEW, GIT, Matlab, C# and Teststand</w:t>
      </w:r>
    </w:p>
    <w:p w14:paraId="0B6441F9" w14:textId="49978A57" w:rsidR="00AA327C" w:rsidRDefault="00AA327C" w:rsidP="00AA327C">
      <w:pPr>
        <w:pStyle w:val="Bulls2"/>
      </w:pPr>
      <w:r w:rsidRPr="005A6C67">
        <w:t xml:space="preserve">Mentor Graphics (Expedition), Protel SE (or Altium) and </w:t>
      </w:r>
      <w:r w:rsidR="00C23B14">
        <w:t xml:space="preserve">with </w:t>
      </w:r>
      <w:r w:rsidRPr="005A6C67">
        <w:t>OrCAD</w:t>
      </w:r>
      <w:r w:rsidR="00C23B14">
        <w:t xml:space="preserve"> windows and DOS</w:t>
      </w:r>
    </w:p>
    <w:p w14:paraId="2043B70A" w14:textId="5EF85344" w:rsidR="00AA327C" w:rsidRDefault="00AA327C" w:rsidP="00AA327C">
      <w:pPr>
        <w:pStyle w:val="Bulls2"/>
      </w:pPr>
      <w:r w:rsidRPr="005A6C67">
        <w:lastRenderedPageBreak/>
        <w:t>Bench (with VISA mainly) includes Keithley 2400, 2450</w:t>
      </w:r>
      <w:r w:rsidR="003A4A85">
        <w:t>/</w:t>
      </w:r>
      <w:r w:rsidRPr="005A6C67">
        <w:t xml:space="preserve"> 2460, 2000/2001, Agilent B2912, 335600, 34465A, N6705A, 90408A, 91600X, Tektronix 3022, Lecroy HDO8108A, Tektronix 4000/5000, Rohde  Schwarz FSW8 and CMW500; Lauterbach Power-Trace and the JTAG debugger</w:t>
      </w:r>
    </w:p>
    <w:p w14:paraId="60D1BC58" w14:textId="77777777" w:rsidR="00AA327C" w:rsidRDefault="00AA327C" w:rsidP="00AA327C">
      <w:pPr>
        <w:pStyle w:val="Bulls2"/>
      </w:pPr>
      <w:r w:rsidRPr="005A6C67">
        <w:t>Spotfire for Windows</w:t>
      </w:r>
    </w:p>
    <w:p w14:paraId="69336145" w14:textId="77777777" w:rsidR="00AA327C" w:rsidRDefault="00AA327C" w:rsidP="00AA327C">
      <w:pPr>
        <w:pStyle w:val="Bulls2"/>
      </w:pPr>
      <w:r w:rsidRPr="005A6C67">
        <w:t>JAMA, Jira with Kanban</w:t>
      </w:r>
    </w:p>
    <w:p w14:paraId="73278415" w14:textId="77777777" w:rsidR="00AA327C" w:rsidRDefault="00AA327C" w:rsidP="00AA327C">
      <w:pPr>
        <w:pStyle w:val="Bulls2"/>
      </w:pPr>
      <w:r w:rsidRPr="005A6C67">
        <w:t>MSOffice automation (C#/.NET), WinForms, PyQT</w:t>
      </w:r>
    </w:p>
    <w:p w14:paraId="4E0308AC" w14:textId="1B43A323" w:rsidR="00AA327C" w:rsidRDefault="00AA327C" w:rsidP="00AA327C">
      <w:pPr>
        <w:pStyle w:val="Bulls2"/>
      </w:pPr>
      <w:r w:rsidRPr="005A6C67">
        <w:t xml:space="preserve">LTSPICE and </w:t>
      </w:r>
      <w:r w:rsidR="003A4A85" w:rsidRPr="005A6C67">
        <w:t>SIMetrix</w:t>
      </w:r>
      <w:r w:rsidRPr="005A6C67">
        <w:t xml:space="preserve"> SPICE</w:t>
      </w:r>
    </w:p>
    <w:p w14:paraId="0CD62DEA" w14:textId="2BAE7528" w:rsidR="00743F77" w:rsidRDefault="00743F77" w:rsidP="00743F77">
      <w:pPr>
        <w:pStyle w:val="Bulls2"/>
        <w:numPr>
          <w:ilvl w:val="0"/>
          <w:numId w:val="0"/>
        </w:numPr>
        <w:ind w:left="754" w:hanging="357"/>
      </w:pPr>
    </w:p>
    <w:p w14:paraId="4E688717" w14:textId="56569E67" w:rsidR="00705C8A" w:rsidRPr="00246458" w:rsidRDefault="00705C8A" w:rsidP="00246458">
      <w:pPr>
        <w:spacing w:before="120" w:after="60" w:line="240" w:lineRule="auto"/>
        <w:rPr>
          <w:b/>
          <w:bCs/>
        </w:rPr>
      </w:pPr>
      <w:r w:rsidRPr="00246458">
        <w:rPr>
          <w:b/>
          <w:bCs/>
        </w:rPr>
        <w:t>Training</w:t>
      </w:r>
    </w:p>
    <w:p w14:paraId="45F88325" w14:textId="1C3745E3" w:rsidR="00C71DF3" w:rsidRDefault="00705C8A" w:rsidP="00743F77">
      <w:pPr>
        <w:pStyle w:val="listbulls2"/>
        <w:rPr>
          <w:b/>
          <w:bCs/>
          <w:sz w:val="24"/>
          <w:szCs w:val="24"/>
        </w:rPr>
      </w:pPr>
      <w:r w:rsidRPr="009540DF">
        <w:t xml:space="preserve">Courses in RF Circuit and System Design, </w:t>
      </w:r>
      <w:r w:rsidR="003A4A85" w:rsidRPr="009540DF">
        <w:t>Teststand</w:t>
      </w:r>
      <w:r w:rsidRPr="009540DF">
        <w:t xml:space="preserve">, LabVIEW, EMI, ESD, Spectrum Analyzer, Allegro/Cadence, and TIBCO Spotfire. School MSc (distinction), </w:t>
      </w:r>
      <w:r w:rsidR="003A4A85" w:rsidRPr="009540DF">
        <w:t>BSc (</w:t>
      </w:r>
      <w:r w:rsidRPr="009540DF">
        <w:t xml:space="preserve">Hons) and HNC(BTEC). Roads Signing and Guarding and Highways Safety </w:t>
      </w:r>
      <w:r w:rsidR="003A4A85" w:rsidRPr="009540DF">
        <w:t>courses.</w:t>
      </w:r>
      <w:r w:rsidRPr="009540DF">
        <w:t xml:space="preserve"> </w:t>
      </w:r>
    </w:p>
    <w:p w14:paraId="00707D76" w14:textId="4943B80C" w:rsidR="00BB5E7B" w:rsidRDefault="00BB5E7B" w:rsidP="00BC5D67">
      <w:pPr>
        <w:spacing w:before="120" w:after="60"/>
        <w:jc w:val="center"/>
        <w:rPr>
          <w:b/>
          <w:bCs/>
          <w:sz w:val="24"/>
          <w:szCs w:val="24"/>
        </w:rPr>
      </w:pPr>
      <w:r>
        <w:rPr>
          <w:b/>
          <w:bCs/>
          <w:sz w:val="24"/>
          <w:szCs w:val="24"/>
        </w:rPr>
        <w:t>Projects</w:t>
      </w:r>
    </w:p>
    <w:p w14:paraId="1CA45F2A" w14:textId="1476FB27" w:rsidR="00BB5E7B" w:rsidRDefault="00BB5E7B" w:rsidP="00BB5E7B">
      <w:pPr>
        <w:pStyle w:val="MMTopic2"/>
        <w:spacing w:before="120" w:after="0" w:line="240" w:lineRule="auto"/>
        <w:outlineLvl w:val="1"/>
        <w:rPr>
          <w:sz w:val="20"/>
          <w:szCs w:val="20"/>
        </w:rPr>
      </w:pPr>
      <w:r w:rsidRPr="0065582E">
        <w:rPr>
          <w:i/>
          <w:iCs/>
          <w:sz w:val="20"/>
          <w:szCs w:val="20"/>
        </w:rPr>
        <w:t>Contractor customer mixed-</w:t>
      </w:r>
      <w:r w:rsidR="003A4A85" w:rsidRPr="0065582E">
        <w:rPr>
          <w:i/>
          <w:iCs/>
          <w:sz w:val="20"/>
          <w:szCs w:val="20"/>
        </w:rPr>
        <w:t>signal</w:t>
      </w:r>
      <w:r w:rsidR="003A4A85">
        <w:rPr>
          <w:sz w:val="20"/>
          <w:szCs w:val="20"/>
        </w:rPr>
        <w:t>, Dialog</w:t>
      </w:r>
      <w:r>
        <w:rPr>
          <w:sz w:val="20"/>
          <w:szCs w:val="20"/>
        </w:rPr>
        <w:t xml:space="preserve"> Semiconductor GmbH, </w:t>
      </w:r>
      <w:r w:rsidR="003A4A85">
        <w:rPr>
          <w:sz w:val="20"/>
          <w:szCs w:val="20"/>
        </w:rPr>
        <w:t xml:space="preserve">(Germering), </w:t>
      </w:r>
      <w:r>
        <w:rPr>
          <w:sz w:val="20"/>
          <w:szCs w:val="20"/>
        </w:rPr>
        <w:t>Aug</w:t>
      </w:r>
      <w:r w:rsidR="00C37F8C">
        <w:rPr>
          <w:sz w:val="20"/>
          <w:szCs w:val="20"/>
        </w:rPr>
        <w:t>ust</w:t>
      </w:r>
      <w:r w:rsidR="003A4A85">
        <w:rPr>
          <w:sz w:val="20"/>
          <w:szCs w:val="20"/>
        </w:rPr>
        <w:t xml:space="preserve"> </w:t>
      </w:r>
      <w:r>
        <w:rPr>
          <w:sz w:val="20"/>
          <w:szCs w:val="20"/>
        </w:rPr>
        <w:t>2022 – Jan</w:t>
      </w:r>
      <w:r w:rsidR="00C37F8C">
        <w:rPr>
          <w:sz w:val="20"/>
          <w:szCs w:val="20"/>
        </w:rPr>
        <w:t>uary</w:t>
      </w:r>
      <w:r>
        <w:rPr>
          <w:sz w:val="20"/>
          <w:szCs w:val="20"/>
        </w:rPr>
        <w:t xml:space="preserve"> </w:t>
      </w:r>
      <w:r w:rsidR="003A4A85">
        <w:rPr>
          <w:sz w:val="20"/>
          <w:szCs w:val="20"/>
        </w:rPr>
        <w:t>2023</w:t>
      </w:r>
    </w:p>
    <w:p w14:paraId="68E39A4F" w14:textId="29BC79B1" w:rsidR="00BB5E7B" w:rsidRDefault="00BB5E7B" w:rsidP="00BB5E7B">
      <w:pPr>
        <w:pStyle w:val="Bulls2"/>
      </w:pPr>
      <w:r w:rsidRPr="009540DF">
        <w:t>Static measurements on boost DCDC converters with PXI and Python test setups and test reports</w:t>
      </w:r>
    </w:p>
    <w:p w14:paraId="65708FD0" w14:textId="414561FC" w:rsidR="00BB5E7B" w:rsidRDefault="00BB5E7B" w:rsidP="00BB5E7B">
      <w:pPr>
        <w:pStyle w:val="MMTopic2"/>
        <w:spacing w:before="120" w:after="0" w:line="240" w:lineRule="auto"/>
        <w:outlineLvl w:val="1"/>
        <w:rPr>
          <w:sz w:val="20"/>
          <w:szCs w:val="20"/>
        </w:rPr>
      </w:pPr>
      <w:r w:rsidRPr="0065582E">
        <w:rPr>
          <w:i/>
          <w:iCs/>
          <w:sz w:val="20"/>
          <w:szCs w:val="20"/>
        </w:rPr>
        <w:t xml:space="preserve">Component Verification </w:t>
      </w:r>
      <w:r w:rsidR="003A4A85" w:rsidRPr="0065582E">
        <w:rPr>
          <w:i/>
          <w:iCs/>
          <w:sz w:val="20"/>
          <w:szCs w:val="20"/>
        </w:rPr>
        <w:t>Engineer</w:t>
      </w:r>
      <w:r w:rsidR="003A4A85">
        <w:rPr>
          <w:sz w:val="20"/>
          <w:szCs w:val="20"/>
        </w:rPr>
        <w:t>, Infineon</w:t>
      </w:r>
      <w:r>
        <w:rPr>
          <w:sz w:val="20"/>
          <w:szCs w:val="20"/>
        </w:rPr>
        <w:t xml:space="preserve"> Technologies AG, PS ATV, </w:t>
      </w:r>
      <w:r w:rsidR="003A4A85">
        <w:rPr>
          <w:sz w:val="20"/>
          <w:szCs w:val="20"/>
        </w:rPr>
        <w:t xml:space="preserve">(Am Campeon) </w:t>
      </w:r>
      <w:r>
        <w:rPr>
          <w:sz w:val="20"/>
          <w:szCs w:val="20"/>
        </w:rPr>
        <w:t>Oct</w:t>
      </w:r>
      <w:r w:rsidR="00C37F8C">
        <w:rPr>
          <w:sz w:val="20"/>
          <w:szCs w:val="20"/>
        </w:rPr>
        <w:t>ober</w:t>
      </w:r>
      <w:r>
        <w:rPr>
          <w:sz w:val="20"/>
          <w:szCs w:val="20"/>
        </w:rPr>
        <w:t xml:space="preserve"> 2021 – June </w:t>
      </w:r>
      <w:r w:rsidR="003A4A85">
        <w:rPr>
          <w:sz w:val="20"/>
          <w:szCs w:val="20"/>
        </w:rPr>
        <w:t>2022</w:t>
      </w:r>
    </w:p>
    <w:p w14:paraId="2A4A1CE5" w14:textId="322AB14D" w:rsidR="00BB5E7B" w:rsidRDefault="00BB5E7B" w:rsidP="00BB5E7B">
      <w:pPr>
        <w:pStyle w:val="Bulls2"/>
      </w:pPr>
      <w:r w:rsidRPr="009540DF">
        <w:t xml:space="preserve">Component verification on high-voltage IBJT/SiC gate </w:t>
      </w:r>
      <w:r w:rsidR="003A4A85" w:rsidRPr="009540DF">
        <w:t>drivers,</w:t>
      </w:r>
      <w:r w:rsidRPr="009540DF">
        <w:t xml:space="preserve"> Test reports, </w:t>
      </w:r>
      <w:r w:rsidR="00C37F8C">
        <w:t xml:space="preserve">and </w:t>
      </w:r>
      <w:r w:rsidRPr="009540DF">
        <w:t xml:space="preserve">verification </w:t>
      </w:r>
      <w:r w:rsidR="003A4A85" w:rsidRPr="009540DF">
        <w:t>reviews.</w:t>
      </w:r>
    </w:p>
    <w:p w14:paraId="78433A1B" w14:textId="7DFBAB98" w:rsidR="00BB5E7B" w:rsidRDefault="00BB5E7B" w:rsidP="00BB5E7B">
      <w:pPr>
        <w:pStyle w:val="MMTopic2"/>
        <w:spacing w:before="120" w:after="0" w:line="240" w:lineRule="auto"/>
        <w:outlineLvl w:val="1"/>
        <w:rPr>
          <w:sz w:val="20"/>
          <w:szCs w:val="20"/>
        </w:rPr>
      </w:pPr>
      <w:r w:rsidRPr="0065582E">
        <w:rPr>
          <w:i/>
          <w:iCs/>
          <w:sz w:val="20"/>
          <w:szCs w:val="20"/>
        </w:rPr>
        <w:t xml:space="preserve">Test and Verification Engineer for Radar </w:t>
      </w:r>
      <w:r w:rsidR="003A4A85" w:rsidRPr="0065582E">
        <w:rPr>
          <w:i/>
          <w:iCs/>
          <w:sz w:val="20"/>
          <w:szCs w:val="20"/>
        </w:rPr>
        <w:t>Applications</w:t>
      </w:r>
      <w:r w:rsidR="003A4A85">
        <w:rPr>
          <w:sz w:val="20"/>
          <w:szCs w:val="20"/>
        </w:rPr>
        <w:t>, Infineon</w:t>
      </w:r>
      <w:r>
        <w:rPr>
          <w:sz w:val="20"/>
          <w:szCs w:val="20"/>
        </w:rPr>
        <w:t xml:space="preserve"> Technologies AG, </w:t>
      </w:r>
      <w:r w:rsidR="003A4A85">
        <w:rPr>
          <w:sz w:val="20"/>
          <w:szCs w:val="20"/>
        </w:rPr>
        <w:t xml:space="preserve">(Am Campeon) </w:t>
      </w:r>
      <w:r>
        <w:rPr>
          <w:sz w:val="20"/>
          <w:szCs w:val="20"/>
        </w:rPr>
        <w:t>Oct</w:t>
      </w:r>
      <w:r w:rsidR="00C37F8C">
        <w:rPr>
          <w:sz w:val="20"/>
          <w:szCs w:val="20"/>
        </w:rPr>
        <w:t>ober</w:t>
      </w:r>
      <w:r>
        <w:rPr>
          <w:sz w:val="20"/>
          <w:szCs w:val="20"/>
        </w:rPr>
        <w:t xml:space="preserve"> 20 – Mar</w:t>
      </w:r>
      <w:r w:rsidR="00C37F8C">
        <w:rPr>
          <w:sz w:val="20"/>
          <w:szCs w:val="20"/>
        </w:rPr>
        <w:t>ch</w:t>
      </w:r>
      <w:r>
        <w:rPr>
          <w:sz w:val="20"/>
          <w:szCs w:val="20"/>
        </w:rPr>
        <w:t xml:space="preserve"> </w:t>
      </w:r>
      <w:r w:rsidR="003A4A85">
        <w:rPr>
          <w:sz w:val="20"/>
          <w:szCs w:val="20"/>
        </w:rPr>
        <w:t>21</w:t>
      </w:r>
    </w:p>
    <w:p w14:paraId="4619117F" w14:textId="77777777" w:rsidR="00BB5E7B" w:rsidRDefault="00BB5E7B" w:rsidP="00BB5E7B">
      <w:pPr>
        <w:pStyle w:val="Bulls2"/>
      </w:pPr>
      <w:r w:rsidRPr="009540DF">
        <w:t>Software development, 60GHz Radar Sensors SDK and GUI tests</w:t>
      </w:r>
    </w:p>
    <w:p w14:paraId="4AC1205C" w14:textId="08E13E64" w:rsidR="00BB5E7B" w:rsidRDefault="00BB5E7B" w:rsidP="00BB5E7B">
      <w:pPr>
        <w:pStyle w:val="MMTopic2"/>
        <w:spacing w:before="120" w:after="0" w:line="240" w:lineRule="auto"/>
        <w:outlineLvl w:val="1"/>
        <w:rPr>
          <w:sz w:val="20"/>
          <w:szCs w:val="20"/>
        </w:rPr>
      </w:pPr>
      <w:r w:rsidRPr="0065582E">
        <w:rPr>
          <w:i/>
          <w:iCs/>
          <w:sz w:val="20"/>
          <w:szCs w:val="20"/>
        </w:rPr>
        <w:t xml:space="preserve">Validation </w:t>
      </w:r>
      <w:r w:rsidR="003A4A85" w:rsidRPr="0065582E">
        <w:rPr>
          <w:i/>
          <w:iCs/>
          <w:sz w:val="20"/>
          <w:szCs w:val="20"/>
        </w:rPr>
        <w:t>Expert</w:t>
      </w:r>
      <w:r w:rsidR="003A4A85">
        <w:rPr>
          <w:sz w:val="20"/>
          <w:szCs w:val="20"/>
        </w:rPr>
        <w:t>, Texas</w:t>
      </w:r>
      <w:r>
        <w:rPr>
          <w:sz w:val="20"/>
          <w:szCs w:val="20"/>
        </w:rPr>
        <w:t xml:space="preserve"> Instruments GmbH,</w:t>
      </w:r>
      <w:r w:rsidR="003A4A85">
        <w:rPr>
          <w:sz w:val="20"/>
          <w:szCs w:val="20"/>
        </w:rPr>
        <w:t xml:space="preserve"> (</w:t>
      </w:r>
      <w:r w:rsidR="003A4A85" w:rsidRPr="003A4A85">
        <w:rPr>
          <w:sz w:val="20"/>
          <w:szCs w:val="20"/>
        </w:rPr>
        <w:t>Freising</w:t>
      </w:r>
      <w:r w:rsidR="003A4A85">
        <w:rPr>
          <w:sz w:val="20"/>
          <w:szCs w:val="20"/>
        </w:rPr>
        <w:t>), (Germering), July</w:t>
      </w:r>
      <w:r>
        <w:rPr>
          <w:sz w:val="20"/>
          <w:szCs w:val="20"/>
        </w:rPr>
        <w:t xml:space="preserve"> </w:t>
      </w:r>
      <w:r w:rsidR="003A4A85">
        <w:rPr>
          <w:sz w:val="20"/>
          <w:szCs w:val="20"/>
        </w:rPr>
        <w:t>20</w:t>
      </w:r>
      <w:r>
        <w:rPr>
          <w:sz w:val="20"/>
          <w:szCs w:val="20"/>
        </w:rPr>
        <w:t xml:space="preserve">18 – June </w:t>
      </w:r>
      <w:r w:rsidR="003A4A85">
        <w:rPr>
          <w:sz w:val="20"/>
          <w:szCs w:val="20"/>
        </w:rPr>
        <w:t>2020</w:t>
      </w:r>
    </w:p>
    <w:p w14:paraId="6E03407C" w14:textId="77777777" w:rsidR="00BB5E7B" w:rsidRDefault="00BB5E7B" w:rsidP="00BB5E7B">
      <w:pPr>
        <w:pStyle w:val="Bulls2"/>
      </w:pPr>
      <w:r w:rsidRPr="009540DF">
        <w:t>Device characterization and Bench validation of DCDC converters</w:t>
      </w:r>
    </w:p>
    <w:p w14:paraId="0DCDD7CD" w14:textId="1FAF9728" w:rsidR="00BB5E7B" w:rsidRDefault="00BB5E7B" w:rsidP="00BB5E7B">
      <w:pPr>
        <w:pStyle w:val="MMTopic2"/>
        <w:spacing w:before="120" w:after="0" w:line="240" w:lineRule="auto"/>
        <w:outlineLvl w:val="1"/>
        <w:rPr>
          <w:sz w:val="20"/>
          <w:szCs w:val="20"/>
        </w:rPr>
      </w:pPr>
      <w:r w:rsidRPr="0065582E">
        <w:rPr>
          <w:i/>
          <w:iCs/>
          <w:sz w:val="20"/>
          <w:szCs w:val="20"/>
        </w:rPr>
        <w:t xml:space="preserve">Application </w:t>
      </w:r>
      <w:r w:rsidR="003A4A85" w:rsidRPr="0065582E">
        <w:rPr>
          <w:i/>
          <w:iCs/>
          <w:sz w:val="20"/>
          <w:szCs w:val="20"/>
        </w:rPr>
        <w:t>Engineer</w:t>
      </w:r>
      <w:r w:rsidR="003A4A85">
        <w:rPr>
          <w:sz w:val="20"/>
          <w:szCs w:val="20"/>
        </w:rPr>
        <w:t>, Dialog</w:t>
      </w:r>
      <w:r>
        <w:rPr>
          <w:sz w:val="20"/>
          <w:szCs w:val="20"/>
        </w:rPr>
        <w:t xml:space="preserve"> Semiconductor GmbH, </w:t>
      </w:r>
      <w:r w:rsidR="003A4A85">
        <w:rPr>
          <w:sz w:val="20"/>
          <w:szCs w:val="20"/>
        </w:rPr>
        <w:t xml:space="preserve">(Germering), </w:t>
      </w:r>
      <w:r>
        <w:rPr>
          <w:sz w:val="20"/>
          <w:szCs w:val="20"/>
        </w:rPr>
        <w:t>Oct</w:t>
      </w:r>
      <w:r w:rsidR="00C37F8C">
        <w:rPr>
          <w:sz w:val="20"/>
          <w:szCs w:val="20"/>
        </w:rPr>
        <w:t>ober</w:t>
      </w:r>
      <w:r>
        <w:rPr>
          <w:sz w:val="20"/>
          <w:szCs w:val="20"/>
        </w:rPr>
        <w:t xml:space="preserve"> </w:t>
      </w:r>
      <w:r w:rsidR="003A4A85">
        <w:rPr>
          <w:sz w:val="20"/>
          <w:szCs w:val="20"/>
        </w:rPr>
        <w:t>20</w:t>
      </w:r>
      <w:r>
        <w:rPr>
          <w:sz w:val="20"/>
          <w:szCs w:val="20"/>
        </w:rPr>
        <w:t>17 – April</w:t>
      </w:r>
      <w:r w:rsidR="00C37F8C">
        <w:rPr>
          <w:sz w:val="20"/>
          <w:szCs w:val="20"/>
        </w:rPr>
        <w:t xml:space="preserve"> </w:t>
      </w:r>
      <w:r w:rsidR="003A4A85">
        <w:rPr>
          <w:sz w:val="20"/>
          <w:szCs w:val="20"/>
        </w:rPr>
        <w:t xml:space="preserve">2018 </w:t>
      </w:r>
    </w:p>
    <w:p w14:paraId="2CDC859A" w14:textId="77777777" w:rsidR="00BB5E7B" w:rsidRDefault="00BB5E7B" w:rsidP="00BB5E7B">
      <w:pPr>
        <w:pStyle w:val="Bulls2"/>
      </w:pPr>
      <w:r w:rsidRPr="009540DF">
        <w:t>Mixed-signal PMIC Chipset DCDC Buck evaluation and documentation</w:t>
      </w:r>
    </w:p>
    <w:p w14:paraId="22FE2C47" w14:textId="4492F79B" w:rsidR="00BB5E7B" w:rsidRDefault="00BB5E7B" w:rsidP="00BB5E7B">
      <w:pPr>
        <w:pStyle w:val="MMTopic2"/>
        <w:spacing w:before="120" w:after="0" w:line="240" w:lineRule="auto"/>
        <w:outlineLvl w:val="1"/>
        <w:rPr>
          <w:sz w:val="20"/>
          <w:szCs w:val="20"/>
        </w:rPr>
      </w:pPr>
      <w:r w:rsidRPr="0065582E">
        <w:rPr>
          <w:i/>
          <w:iCs/>
          <w:sz w:val="20"/>
          <w:szCs w:val="20"/>
        </w:rPr>
        <w:t xml:space="preserve">Validation </w:t>
      </w:r>
      <w:r w:rsidR="003A4A85" w:rsidRPr="0065582E">
        <w:rPr>
          <w:i/>
          <w:iCs/>
          <w:sz w:val="20"/>
          <w:szCs w:val="20"/>
        </w:rPr>
        <w:t>Engineer</w:t>
      </w:r>
      <w:r w:rsidR="003A4A85">
        <w:rPr>
          <w:sz w:val="20"/>
          <w:szCs w:val="20"/>
        </w:rPr>
        <w:t>, TI</w:t>
      </w:r>
      <w:r>
        <w:rPr>
          <w:sz w:val="20"/>
          <w:szCs w:val="20"/>
        </w:rPr>
        <w:t xml:space="preserve"> Deutschland GmbH, </w:t>
      </w:r>
      <w:r w:rsidR="003A4A85">
        <w:rPr>
          <w:sz w:val="20"/>
          <w:szCs w:val="20"/>
        </w:rPr>
        <w:t xml:space="preserve">(Freising), </w:t>
      </w:r>
      <w:r>
        <w:rPr>
          <w:sz w:val="20"/>
          <w:szCs w:val="20"/>
        </w:rPr>
        <w:t>Aug</w:t>
      </w:r>
      <w:r w:rsidR="00C37F8C">
        <w:rPr>
          <w:sz w:val="20"/>
          <w:szCs w:val="20"/>
        </w:rPr>
        <w:t>ust</w:t>
      </w:r>
      <w:r>
        <w:rPr>
          <w:sz w:val="20"/>
          <w:szCs w:val="20"/>
        </w:rPr>
        <w:t xml:space="preserve"> 2014 – September </w:t>
      </w:r>
      <w:r w:rsidR="003A4A85">
        <w:rPr>
          <w:sz w:val="20"/>
          <w:szCs w:val="20"/>
        </w:rPr>
        <w:t xml:space="preserve">2017 </w:t>
      </w:r>
    </w:p>
    <w:p w14:paraId="0BF576A3" w14:textId="77777777" w:rsidR="00BB5E7B" w:rsidRDefault="00BB5E7B" w:rsidP="00BB5E7B">
      <w:pPr>
        <w:pStyle w:val="Bulls2"/>
      </w:pPr>
      <w:r w:rsidRPr="009540DF">
        <w:t>Device Characterization and Bench validation of DCDC Buck, Buck-boost and Charge pump devices</w:t>
      </w:r>
    </w:p>
    <w:p w14:paraId="62D512B2" w14:textId="009D5133" w:rsidR="00BB5E7B" w:rsidRDefault="00BB5E7B" w:rsidP="00BB5E7B">
      <w:pPr>
        <w:pStyle w:val="MMTopic2"/>
        <w:spacing w:before="120" w:after="0" w:line="240" w:lineRule="auto"/>
        <w:outlineLvl w:val="1"/>
        <w:rPr>
          <w:sz w:val="20"/>
          <w:szCs w:val="20"/>
        </w:rPr>
      </w:pPr>
      <w:r w:rsidRPr="0065582E">
        <w:rPr>
          <w:i/>
          <w:iCs/>
          <w:sz w:val="20"/>
          <w:szCs w:val="20"/>
        </w:rPr>
        <w:t>Senior Baseband Designer (Digital</w:t>
      </w:r>
      <w:r w:rsidR="003A4A85" w:rsidRPr="0065582E">
        <w:rPr>
          <w:i/>
          <w:iCs/>
          <w:sz w:val="20"/>
          <w:szCs w:val="20"/>
        </w:rPr>
        <w:t>)</w:t>
      </w:r>
      <w:r w:rsidR="003A4A85">
        <w:rPr>
          <w:sz w:val="20"/>
          <w:szCs w:val="20"/>
        </w:rPr>
        <w:t>, Intel</w:t>
      </w:r>
      <w:r>
        <w:rPr>
          <w:sz w:val="20"/>
          <w:szCs w:val="20"/>
        </w:rPr>
        <w:t xml:space="preserve"> Mobile Communications GmbH,</w:t>
      </w:r>
      <w:r w:rsidR="003A4A85">
        <w:rPr>
          <w:sz w:val="20"/>
          <w:szCs w:val="20"/>
        </w:rPr>
        <w:t xml:space="preserve"> (Nürnberg),</w:t>
      </w:r>
      <w:r>
        <w:rPr>
          <w:sz w:val="20"/>
          <w:szCs w:val="20"/>
        </w:rPr>
        <w:t xml:space="preserve"> Feb</w:t>
      </w:r>
      <w:r w:rsidR="00C37F8C">
        <w:rPr>
          <w:sz w:val="20"/>
          <w:szCs w:val="20"/>
        </w:rPr>
        <w:t>ruary</w:t>
      </w:r>
      <w:r>
        <w:rPr>
          <w:sz w:val="20"/>
          <w:szCs w:val="20"/>
        </w:rPr>
        <w:t xml:space="preserve"> 2011 – Jan</w:t>
      </w:r>
      <w:r w:rsidR="00C37F8C">
        <w:rPr>
          <w:sz w:val="20"/>
          <w:szCs w:val="20"/>
        </w:rPr>
        <w:t>uary</w:t>
      </w:r>
      <w:r w:rsidR="003A4A85">
        <w:rPr>
          <w:sz w:val="20"/>
          <w:szCs w:val="20"/>
        </w:rPr>
        <w:t xml:space="preserve"> 2014 </w:t>
      </w:r>
    </w:p>
    <w:p w14:paraId="233B1B72" w14:textId="77777777" w:rsidR="00BB5E7B" w:rsidRDefault="00BB5E7B" w:rsidP="00BB5E7B">
      <w:pPr>
        <w:pStyle w:val="Bulls2"/>
      </w:pPr>
      <w:r w:rsidRPr="009540DF">
        <w:t>Intel XMM series XGOLD 2-4G modem reference designs verification</w:t>
      </w:r>
    </w:p>
    <w:p w14:paraId="2D98A3A8" w14:textId="69D5D7B2" w:rsidR="00BB5E7B" w:rsidRPr="003A4A85" w:rsidRDefault="00BB5E7B" w:rsidP="00BB5E7B">
      <w:pPr>
        <w:pStyle w:val="MMTopic2"/>
        <w:spacing w:before="120" w:after="0" w:line="240" w:lineRule="auto"/>
        <w:outlineLvl w:val="1"/>
        <w:rPr>
          <w:sz w:val="20"/>
          <w:szCs w:val="20"/>
          <w:lang w:val="de-DE"/>
        </w:rPr>
      </w:pPr>
      <w:r w:rsidRPr="003A4A85">
        <w:rPr>
          <w:i/>
          <w:iCs/>
          <w:sz w:val="20"/>
          <w:szCs w:val="20"/>
          <w:lang w:val="de-DE"/>
        </w:rPr>
        <w:t>Senior Baseband Designer (Digital</w:t>
      </w:r>
      <w:r w:rsidR="003A4A85" w:rsidRPr="003A4A85">
        <w:rPr>
          <w:i/>
          <w:iCs/>
          <w:sz w:val="20"/>
          <w:szCs w:val="20"/>
          <w:lang w:val="de-DE"/>
        </w:rPr>
        <w:t>)</w:t>
      </w:r>
      <w:r w:rsidR="003A4A85" w:rsidRPr="003A4A85">
        <w:rPr>
          <w:sz w:val="20"/>
          <w:szCs w:val="20"/>
          <w:lang w:val="de-DE"/>
        </w:rPr>
        <w:t>, Infineon</w:t>
      </w:r>
      <w:r w:rsidRPr="003A4A85">
        <w:rPr>
          <w:sz w:val="20"/>
          <w:szCs w:val="20"/>
          <w:lang w:val="de-DE"/>
        </w:rPr>
        <w:t xml:space="preserve"> Comneon GmbH,</w:t>
      </w:r>
      <w:r w:rsidR="003A4A85" w:rsidRPr="003A4A85">
        <w:rPr>
          <w:sz w:val="20"/>
          <w:szCs w:val="20"/>
          <w:lang w:val="de-DE"/>
        </w:rPr>
        <w:t xml:space="preserve"> (Nürnber</w:t>
      </w:r>
      <w:r w:rsidR="003A4A85">
        <w:rPr>
          <w:sz w:val="20"/>
          <w:szCs w:val="20"/>
          <w:lang w:val="de-DE"/>
        </w:rPr>
        <w:t xml:space="preserve">g), </w:t>
      </w:r>
      <w:r w:rsidR="003A4A85" w:rsidRPr="003A4A85">
        <w:rPr>
          <w:sz w:val="20"/>
          <w:szCs w:val="20"/>
          <w:lang w:val="de-DE"/>
        </w:rPr>
        <w:t>Aug</w:t>
      </w:r>
      <w:r w:rsidR="00C37F8C">
        <w:rPr>
          <w:sz w:val="20"/>
          <w:szCs w:val="20"/>
          <w:lang w:val="de-DE"/>
        </w:rPr>
        <w:t>ust</w:t>
      </w:r>
      <w:r w:rsidRPr="003A4A85">
        <w:rPr>
          <w:sz w:val="20"/>
          <w:szCs w:val="20"/>
          <w:lang w:val="de-DE"/>
        </w:rPr>
        <w:t xml:space="preserve"> 2010 – Feb</w:t>
      </w:r>
      <w:r w:rsidR="00C37F8C">
        <w:rPr>
          <w:sz w:val="20"/>
          <w:szCs w:val="20"/>
          <w:lang w:val="de-DE"/>
        </w:rPr>
        <w:t>ruary</w:t>
      </w:r>
      <w:r w:rsidRPr="003A4A85">
        <w:rPr>
          <w:sz w:val="20"/>
          <w:szCs w:val="20"/>
          <w:lang w:val="de-DE"/>
        </w:rPr>
        <w:t xml:space="preserve"> 2011</w:t>
      </w:r>
    </w:p>
    <w:p w14:paraId="53CB2332" w14:textId="77777777" w:rsidR="00BB5E7B" w:rsidRDefault="00BB5E7B" w:rsidP="00BB5E7B">
      <w:pPr>
        <w:pStyle w:val="Bulls2"/>
      </w:pPr>
      <w:r w:rsidRPr="009540DF">
        <w:t>Infineon XMM series XGOLD 2-4G modem reference designs verification</w:t>
      </w:r>
    </w:p>
    <w:p w14:paraId="331213BA" w14:textId="1DEAB03B" w:rsidR="00BB5E7B" w:rsidRDefault="00BB5E7B" w:rsidP="00BB5E7B">
      <w:pPr>
        <w:pStyle w:val="MMTopic2"/>
        <w:spacing w:before="120" w:after="0" w:line="240" w:lineRule="auto"/>
        <w:outlineLvl w:val="1"/>
        <w:rPr>
          <w:sz w:val="20"/>
          <w:szCs w:val="20"/>
        </w:rPr>
      </w:pPr>
      <w:r w:rsidRPr="0065582E">
        <w:rPr>
          <w:i/>
          <w:iCs/>
          <w:sz w:val="20"/>
          <w:szCs w:val="20"/>
        </w:rPr>
        <w:t xml:space="preserve">Hardware </w:t>
      </w:r>
      <w:r w:rsidR="003A4A85" w:rsidRPr="0065582E">
        <w:rPr>
          <w:i/>
          <w:iCs/>
          <w:sz w:val="20"/>
          <w:szCs w:val="20"/>
        </w:rPr>
        <w:t>Consultant</w:t>
      </w:r>
      <w:r w:rsidR="003A4A85">
        <w:rPr>
          <w:sz w:val="20"/>
          <w:szCs w:val="20"/>
        </w:rPr>
        <w:t>, ST</w:t>
      </w:r>
      <w:r>
        <w:rPr>
          <w:sz w:val="20"/>
          <w:szCs w:val="20"/>
        </w:rPr>
        <w:t xml:space="preserve"> Ericsson AT (Ericsson GmbH</w:t>
      </w:r>
      <w:r w:rsidR="003A4A85">
        <w:rPr>
          <w:sz w:val="20"/>
          <w:szCs w:val="20"/>
        </w:rPr>
        <w:t xml:space="preserve">), Nürnberg, </w:t>
      </w:r>
      <w:r>
        <w:rPr>
          <w:sz w:val="20"/>
          <w:szCs w:val="20"/>
        </w:rPr>
        <w:t>Jan</w:t>
      </w:r>
      <w:r w:rsidR="00C37F8C">
        <w:rPr>
          <w:sz w:val="20"/>
          <w:szCs w:val="20"/>
        </w:rPr>
        <w:t>uary</w:t>
      </w:r>
      <w:r>
        <w:rPr>
          <w:sz w:val="20"/>
          <w:szCs w:val="20"/>
        </w:rPr>
        <w:t xml:space="preserve"> 2006 – Dec</w:t>
      </w:r>
      <w:r w:rsidR="00C37F8C">
        <w:rPr>
          <w:sz w:val="20"/>
          <w:szCs w:val="20"/>
        </w:rPr>
        <w:t>ember</w:t>
      </w:r>
      <w:r>
        <w:rPr>
          <w:sz w:val="20"/>
          <w:szCs w:val="20"/>
        </w:rPr>
        <w:t xml:space="preserve"> </w:t>
      </w:r>
      <w:r w:rsidR="003A4A85">
        <w:rPr>
          <w:sz w:val="20"/>
          <w:szCs w:val="20"/>
        </w:rPr>
        <w:t>2009</w:t>
      </w:r>
    </w:p>
    <w:p w14:paraId="578B82E3" w14:textId="4F6654D0" w:rsidR="00BB5E7B" w:rsidRDefault="00BB5E7B" w:rsidP="00BB5E7B">
      <w:pPr>
        <w:pStyle w:val="Bulls2"/>
      </w:pPr>
      <w:r w:rsidRPr="009540DF">
        <w:t xml:space="preserve">Concept design and </w:t>
      </w:r>
      <w:r w:rsidR="00C37F8C">
        <w:t>power distribution implementa</w:t>
      </w:r>
      <w:r w:rsidRPr="009540DF">
        <w:t xml:space="preserve">tion on early access </w:t>
      </w:r>
      <w:r w:rsidR="00956819">
        <w:t xml:space="preserve">3GPP protocol </w:t>
      </w:r>
      <w:r w:rsidRPr="009540DF">
        <w:t>FPGA-based boards intended for 3G+ and 4G protocol stac</w:t>
      </w:r>
      <w:r w:rsidR="00956819">
        <w:t xml:space="preserve">k development </w:t>
      </w:r>
      <w:r w:rsidRPr="009540DF">
        <w:t xml:space="preserve">and </w:t>
      </w:r>
      <w:r w:rsidR="00956819">
        <w:t xml:space="preserve">involved in </w:t>
      </w:r>
      <w:r w:rsidRPr="009540DF">
        <w:t xml:space="preserve">power </w:t>
      </w:r>
      <w:r w:rsidR="00C37F8C">
        <w:t xml:space="preserve">object </w:t>
      </w:r>
      <w:r w:rsidRPr="009540DF">
        <w:t xml:space="preserve">design </w:t>
      </w:r>
      <w:r w:rsidR="003A4A85">
        <w:t xml:space="preserve">on </w:t>
      </w:r>
      <w:r w:rsidR="003A4A85" w:rsidRPr="009540DF">
        <w:t>a</w:t>
      </w:r>
      <w:r w:rsidR="00956819">
        <w:t>n</w:t>
      </w:r>
      <w:r w:rsidRPr="009540DF">
        <w:t xml:space="preserve"> </w:t>
      </w:r>
      <w:r w:rsidR="00956819">
        <w:t xml:space="preserve">early </w:t>
      </w:r>
      <w:r w:rsidRPr="009540DF">
        <w:t>LTE demonstrat</w:t>
      </w:r>
      <w:r w:rsidR="003A4A85">
        <w:t>or</w:t>
      </w:r>
      <w:r w:rsidRPr="009540DF">
        <w:t xml:space="preserve"> </w:t>
      </w:r>
      <w:r w:rsidR="003A4A85" w:rsidRPr="009540DF">
        <w:t>phone</w:t>
      </w:r>
      <w:r w:rsidR="00956819">
        <w:t xml:space="preserve"> previewed at the 3GSM conference</w:t>
      </w:r>
      <w:r w:rsidR="003A4A85" w:rsidRPr="009540DF">
        <w:t>.</w:t>
      </w:r>
    </w:p>
    <w:p w14:paraId="1E2920C6" w14:textId="4958AB20" w:rsidR="00BB5E7B" w:rsidRDefault="00BB5E7B" w:rsidP="00BB5E7B">
      <w:pPr>
        <w:pStyle w:val="MMTopic2"/>
        <w:spacing w:before="120" w:after="0" w:line="240" w:lineRule="auto"/>
        <w:outlineLvl w:val="1"/>
        <w:rPr>
          <w:sz w:val="20"/>
          <w:szCs w:val="20"/>
        </w:rPr>
      </w:pPr>
      <w:r w:rsidRPr="0065582E">
        <w:rPr>
          <w:i/>
          <w:iCs/>
          <w:sz w:val="20"/>
          <w:szCs w:val="20"/>
        </w:rPr>
        <w:t xml:space="preserve">Baseband </w:t>
      </w:r>
      <w:r w:rsidR="003A4A85" w:rsidRPr="0065582E">
        <w:rPr>
          <w:i/>
          <w:iCs/>
          <w:sz w:val="20"/>
          <w:szCs w:val="20"/>
        </w:rPr>
        <w:t>Engineer</w:t>
      </w:r>
      <w:r w:rsidR="003A4A85">
        <w:rPr>
          <w:sz w:val="20"/>
          <w:szCs w:val="20"/>
        </w:rPr>
        <w:t>, Texas</w:t>
      </w:r>
      <w:r>
        <w:rPr>
          <w:sz w:val="20"/>
          <w:szCs w:val="20"/>
        </w:rPr>
        <w:t xml:space="preserve"> Instruments A/S</w:t>
      </w:r>
      <w:r w:rsidR="003A4A85">
        <w:rPr>
          <w:sz w:val="20"/>
          <w:szCs w:val="20"/>
        </w:rPr>
        <w:t xml:space="preserve"> (Aalborg)</w:t>
      </w:r>
      <w:r>
        <w:rPr>
          <w:sz w:val="20"/>
          <w:szCs w:val="20"/>
        </w:rPr>
        <w:t>, Oct</w:t>
      </w:r>
      <w:r w:rsidR="00C37F8C">
        <w:rPr>
          <w:sz w:val="20"/>
          <w:szCs w:val="20"/>
        </w:rPr>
        <w:t>ober</w:t>
      </w:r>
      <w:r>
        <w:rPr>
          <w:sz w:val="20"/>
          <w:szCs w:val="20"/>
        </w:rPr>
        <w:t xml:space="preserve"> 2004 – Dec</w:t>
      </w:r>
      <w:r w:rsidR="00C37F8C">
        <w:rPr>
          <w:sz w:val="20"/>
          <w:szCs w:val="20"/>
        </w:rPr>
        <w:t>ember</w:t>
      </w:r>
      <w:r>
        <w:rPr>
          <w:sz w:val="20"/>
          <w:szCs w:val="20"/>
        </w:rPr>
        <w:t xml:space="preserve"> </w:t>
      </w:r>
      <w:r w:rsidR="003A4A85">
        <w:rPr>
          <w:sz w:val="20"/>
          <w:szCs w:val="20"/>
        </w:rPr>
        <w:t>2005</w:t>
      </w:r>
    </w:p>
    <w:p w14:paraId="2ADB0B65" w14:textId="7DA9C35E" w:rsidR="00BB5E7B" w:rsidRDefault="00BB5E7B" w:rsidP="00BB5E7B">
      <w:pPr>
        <w:pStyle w:val="Bulls2"/>
      </w:pPr>
      <w:r w:rsidRPr="009540DF">
        <w:t>3G Mobile platforms designs verification. Validation test documentation.</w:t>
      </w:r>
    </w:p>
    <w:p w14:paraId="72823E72" w14:textId="77777777" w:rsidR="00844904" w:rsidRDefault="00844904" w:rsidP="003A4A85">
      <w:pPr>
        <w:spacing w:before="120" w:after="60"/>
        <w:jc w:val="center"/>
        <w:rPr>
          <w:b/>
          <w:bCs/>
          <w:sz w:val="24"/>
          <w:szCs w:val="24"/>
        </w:rPr>
      </w:pPr>
    </w:p>
    <w:p w14:paraId="7D781FF5" w14:textId="23D088F4" w:rsidR="00F228D9" w:rsidRDefault="00956819" w:rsidP="003A4A85">
      <w:pPr>
        <w:spacing w:before="120" w:after="60"/>
        <w:jc w:val="center"/>
        <w:rPr>
          <w:b/>
          <w:bCs/>
          <w:sz w:val="24"/>
          <w:szCs w:val="24"/>
        </w:rPr>
      </w:pPr>
      <w:r>
        <w:rPr>
          <w:b/>
          <w:bCs/>
          <w:sz w:val="24"/>
          <w:szCs w:val="24"/>
        </w:rPr>
        <w:t xml:space="preserve">Employment </w:t>
      </w:r>
      <w:r w:rsidR="003A4A85">
        <w:rPr>
          <w:b/>
          <w:bCs/>
          <w:sz w:val="24"/>
          <w:szCs w:val="24"/>
        </w:rPr>
        <w:t>Career</w:t>
      </w:r>
      <w:r w:rsidR="00F228D9">
        <w:rPr>
          <w:b/>
          <w:bCs/>
          <w:sz w:val="24"/>
          <w:szCs w:val="24"/>
        </w:rPr>
        <w:t xml:space="preserve"> </w:t>
      </w:r>
    </w:p>
    <w:p w14:paraId="511AE136" w14:textId="4869CD62" w:rsidR="003A4A85" w:rsidRDefault="003A4A85" w:rsidP="003A4A85">
      <w:pPr>
        <w:pStyle w:val="MMTopic2"/>
        <w:spacing w:after="0" w:line="240" w:lineRule="auto"/>
        <w:outlineLvl w:val="1"/>
        <w:rPr>
          <w:sz w:val="20"/>
          <w:szCs w:val="18"/>
        </w:rPr>
      </w:pPr>
      <w:r w:rsidRPr="0065582E">
        <w:rPr>
          <w:i/>
          <w:iCs/>
          <w:sz w:val="20"/>
          <w:szCs w:val="20"/>
        </w:rPr>
        <w:t>Baseband Engineer</w:t>
      </w:r>
      <w:r>
        <w:rPr>
          <w:sz w:val="20"/>
          <w:szCs w:val="20"/>
        </w:rPr>
        <w:t>, Sendo (UK)</w:t>
      </w:r>
      <w:r w:rsidR="00956819">
        <w:rPr>
          <w:sz w:val="20"/>
          <w:szCs w:val="20"/>
        </w:rPr>
        <w:t xml:space="preserve"> Ltd.</w:t>
      </w:r>
      <w:r>
        <w:rPr>
          <w:sz w:val="20"/>
          <w:szCs w:val="20"/>
        </w:rPr>
        <w:t xml:space="preserve">, </w:t>
      </w:r>
      <w:r w:rsidRPr="003A4A85">
        <w:rPr>
          <w:sz w:val="20"/>
          <w:szCs w:val="18"/>
        </w:rPr>
        <w:t>Birmingham, Jun</w:t>
      </w:r>
      <w:r w:rsidR="00956819">
        <w:rPr>
          <w:sz w:val="20"/>
          <w:szCs w:val="18"/>
        </w:rPr>
        <w:t>e</w:t>
      </w:r>
      <w:r w:rsidRPr="003A4A85">
        <w:rPr>
          <w:sz w:val="20"/>
          <w:szCs w:val="18"/>
        </w:rPr>
        <w:t xml:space="preserve"> 2003 – Ju</w:t>
      </w:r>
      <w:r w:rsidR="00956819">
        <w:rPr>
          <w:sz w:val="20"/>
          <w:szCs w:val="18"/>
        </w:rPr>
        <w:t>ly</w:t>
      </w:r>
      <w:r w:rsidRPr="003A4A85">
        <w:rPr>
          <w:sz w:val="20"/>
          <w:szCs w:val="18"/>
        </w:rPr>
        <w:t xml:space="preserve"> 200</w:t>
      </w:r>
      <w:r w:rsidR="000D2536">
        <w:rPr>
          <w:sz w:val="20"/>
          <w:szCs w:val="18"/>
        </w:rPr>
        <w:t>4</w:t>
      </w:r>
    </w:p>
    <w:p w14:paraId="59E3991C" w14:textId="77B62D80" w:rsidR="003A4A85" w:rsidRDefault="003A4A85" w:rsidP="003A4A85">
      <w:pPr>
        <w:pStyle w:val="MMTopic2"/>
        <w:spacing w:after="0" w:line="240" w:lineRule="auto"/>
        <w:outlineLvl w:val="1"/>
        <w:rPr>
          <w:sz w:val="20"/>
          <w:szCs w:val="20"/>
        </w:rPr>
      </w:pPr>
      <w:r>
        <w:rPr>
          <w:i/>
          <w:iCs/>
          <w:sz w:val="20"/>
          <w:szCs w:val="20"/>
        </w:rPr>
        <w:t xml:space="preserve">Senior Electronics </w:t>
      </w:r>
      <w:r w:rsidRPr="0065582E">
        <w:rPr>
          <w:i/>
          <w:iCs/>
          <w:sz w:val="20"/>
          <w:szCs w:val="20"/>
        </w:rPr>
        <w:t>Engineer</w:t>
      </w:r>
      <w:r>
        <w:rPr>
          <w:sz w:val="20"/>
          <w:szCs w:val="20"/>
        </w:rPr>
        <w:t xml:space="preserve">, </w:t>
      </w:r>
      <w:r w:rsidRPr="003A4A85">
        <w:rPr>
          <w:sz w:val="20"/>
          <w:szCs w:val="18"/>
        </w:rPr>
        <w:t>Psion Teklogix</w:t>
      </w:r>
      <w:r>
        <w:rPr>
          <w:sz w:val="20"/>
          <w:szCs w:val="18"/>
        </w:rPr>
        <w:t xml:space="preserve"> (</w:t>
      </w:r>
      <w:r w:rsidR="00956819">
        <w:rPr>
          <w:sz w:val="20"/>
          <w:szCs w:val="18"/>
        </w:rPr>
        <w:t xml:space="preserve">was </w:t>
      </w:r>
      <w:r w:rsidRPr="003A4A85">
        <w:rPr>
          <w:sz w:val="20"/>
          <w:szCs w:val="18"/>
        </w:rPr>
        <w:t>Psion Enterprise Computers</w:t>
      </w:r>
      <w:r>
        <w:rPr>
          <w:sz w:val="20"/>
          <w:szCs w:val="18"/>
        </w:rPr>
        <w:t>)</w:t>
      </w:r>
      <w:r>
        <w:rPr>
          <w:rFonts w:ascii="Segoe UI" w:hAnsi="Segoe UI" w:cs="Segoe UI"/>
          <w:sz w:val="21"/>
          <w:szCs w:val="21"/>
          <w:shd w:val="clear" w:color="auto" w:fill="FFFFFF"/>
        </w:rPr>
        <w:t xml:space="preserve">, </w:t>
      </w:r>
      <w:r w:rsidRPr="003A4A85">
        <w:rPr>
          <w:sz w:val="20"/>
          <w:szCs w:val="18"/>
        </w:rPr>
        <w:t>Abingdon,</w:t>
      </w:r>
      <w:r>
        <w:rPr>
          <w:rFonts w:ascii="Segoe UI" w:hAnsi="Segoe UI" w:cs="Segoe UI"/>
          <w:sz w:val="21"/>
          <w:szCs w:val="21"/>
          <w:shd w:val="clear" w:color="auto" w:fill="FFFFFF"/>
        </w:rPr>
        <w:t xml:space="preserve"> </w:t>
      </w:r>
      <w:r w:rsidRPr="003A4A85">
        <w:rPr>
          <w:sz w:val="20"/>
          <w:szCs w:val="18"/>
        </w:rPr>
        <w:t>May 2000 – Feb</w:t>
      </w:r>
      <w:r w:rsidR="00956819">
        <w:rPr>
          <w:sz w:val="20"/>
          <w:szCs w:val="18"/>
        </w:rPr>
        <w:t>ruary</w:t>
      </w:r>
      <w:r w:rsidRPr="003A4A85">
        <w:rPr>
          <w:sz w:val="20"/>
          <w:szCs w:val="18"/>
        </w:rPr>
        <w:t xml:space="preserve"> 2003</w:t>
      </w:r>
    </w:p>
    <w:p w14:paraId="2D4BCFDB" w14:textId="5A80E2F7" w:rsidR="003A4A85" w:rsidRDefault="003A4A85" w:rsidP="003A4A85">
      <w:pPr>
        <w:pStyle w:val="MMTopic2"/>
        <w:spacing w:before="120" w:after="0" w:line="240" w:lineRule="auto"/>
        <w:outlineLvl w:val="1"/>
        <w:rPr>
          <w:sz w:val="20"/>
          <w:szCs w:val="18"/>
        </w:rPr>
      </w:pPr>
      <w:r>
        <w:rPr>
          <w:i/>
          <w:iCs/>
          <w:sz w:val="20"/>
          <w:szCs w:val="20"/>
        </w:rPr>
        <w:t xml:space="preserve">Senior Electronics </w:t>
      </w:r>
      <w:r w:rsidRPr="0065582E">
        <w:rPr>
          <w:i/>
          <w:iCs/>
          <w:sz w:val="20"/>
          <w:szCs w:val="20"/>
        </w:rPr>
        <w:t>Engineer</w:t>
      </w:r>
      <w:r>
        <w:rPr>
          <w:sz w:val="20"/>
          <w:szCs w:val="20"/>
        </w:rPr>
        <w:t xml:space="preserve">, </w:t>
      </w:r>
      <w:r>
        <w:rPr>
          <w:sz w:val="20"/>
          <w:szCs w:val="18"/>
        </w:rPr>
        <w:t>Resonance Instruments Ltd., Witney</w:t>
      </w:r>
      <w:r w:rsidRPr="003A4A85">
        <w:rPr>
          <w:sz w:val="20"/>
          <w:szCs w:val="18"/>
        </w:rPr>
        <w:t>,</w:t>
      </w:r>
      <w:r>
        <w:rPr>
          <w:rFonts w:ascii="Segoe UI" w:hAnsi="Segoe UI" w:cs="Segoe UI"/>
          <w:sz w:val="21"/>
          <w:szCs w:val="21"/>
          <w:shd w:val="clear" w:color="auto" w:fill="FFFFFF"/>
        </w:rPr>
        <w:t xml:space="preserve"> </w:t>
      </w:r>
      <w:r>
        <w:rPr>
          <w:sz w:val="20"/>
          <w:szCs w:val="18"/>
        </w:rPr>
        <w:t>Feb</w:t>
      </w:r>
      <w:r w:rsidR="00956819">
        <w:rPr>
          <w:sz w:val="20"/>
          <w:szCs w:val="18"/>
        </w:rPr>
        <w:t>ruary</w:t>
      </w:r>
      <w:r w:rsidRPr="003A4A85">
        <w:rPr>
          <w:sz w:val="20"/>
          <w:szCs w:val="18"/>
        </w:rPr>
        <w:t xml:space="preserve"> </w:t>
      </w:r>
      <w:r>
        <w:rPr>
          <w:sz w:val="20"/>
          <w:szCs w:val="18"/>
        </w:rPr>
        <w:t>1999</w:t>
      </w:r>
      <w:r w:rsidRPr="003A4A85">
        <w:rPr>
          <w:sz w:val="20"/>
          <w:szCs w:val="18"/>
        </w:rPr>
        <w:t xml:space="preserve"> – </w:t>
      </w:r>
      <w:r>
        <w:rPr>
          <w:sz w:val="20"/>
          <w:szCs w:val="18"/>
        </w:rPr>
        <w:t>Dec</w:t>
      </w:r>
      <w:r w:rsidR="00956819">
        <w:rPr>
          <w:sz w:val="20"/>
          <w:szCs w:val="18"/>
        </w:rPr>
        <w:t>ember</w:t>
      </w:r>
      <w:r>
        <w:rPr>
          <w:sz w:val="20"/>
          <w:szCs w:val="18"/>
        </w:rPr>
        <w:t xml:space="preserve"> 2000</w:t>
      </w:r>
    </w:p>
    <w:p w14:paraId="2F2A77FA" w14:textId="1E1B9117" w:rsidR="003A4A85" w:rsidRDefault="003A4A85" w:rsidP="003A4A85">
      <w:pPr>
        <w:pStyle w:val="MMTopic2"/>
        <w:spacing w:before="120" w:after="0" w:line="240" w:lineRule="auto"/>
        <w:outlineLvl w:val="1"/>
        <w:rPr>
          <w:sz w:val="20"/>
          <w:szCs w:val="18"/>
        </w:rPr>
      </w:pPr>
      <w:r>
        <w:rPr>
          <w:i/>
          <w:iCs/>
          <w:sz w:val="20"/>
          <w:szCs w:val="20"/>
        </w:rPr>
        <w:t xml:space="preserve">Electronics Hardware </w:t>
      </w:r>
      <w:r w:rsidRPr="0065582E">
        <w:rPr>
          <w:i/>
          <w:iCs/>
          <w:sz w:val="20"/>
          <w:szCs w:val="20"/>
        </w:rPr>
        <w:t>Engineer</w:t>
      </w:r>
      <w:r>
        <w:rPr>
          <w:sz w:val="20"/>
          <w:szCs w:val="20"/>
        </w:rPr>
        <w:t>, Golden River (Traffic), Bicester</w:t>
      </w:r>
      <w:r w:rsidRPr="003A4A85">
        <w:rPr>
          <w:sz w:val="20"/>
          <w:szCs w:val="18"/>
        </w:rPr>
        <w:t>,</w:t>
      </w:r>
      <w:r>
        <w:rPr>
          <w:rFonts w:ascii="Segoe UI" w:hAnsi="Segoe UI" w:cs="Segoe UI"/>
          <w:sz w:val="21"/>
          <w:szCs w:val="21"/>
          <w:shd w:val="clear" w:color="auto" w:fill="FFFFFF"/>
        </w:rPr>
        <w:t xml:space="preserve"> </w:t>
      </w:r>
      <w:r>
        <w:rPr>
          <w:sz w:val="20"/>
          <w:szCs w:val="18"/>
        </w:rPr>
        <w:t>Jun</w:t>
      </w:r>
      <w:r w:rsidR="00956819">
        <w:rPr>
          <w:sz w:val="20"/>
          <w:szCs w:val="18"/>
        </w:rPr>
        <w:t>e</w:t>
      </w:r>
      <w:r w:rsidRPr="003A4A85">
        <w:rPr>
          <w:sz w:val="20"/>
          <w:szCs w:val="18"/>
        </w:rPr>
        <w:t xml:space="preserve"> </w:t>
      </w:r>
      <w:r>
        <w:rPr>
          <w:sz w:val="20"/>
          <w:szCs w:val="18"/>
        </w:rPr>
        <w:t>1992</w:t>
      </w:r>
      <w:r w:rsidRPr="003A4A85">
        <w:rPr>
          <w:sz w:val="20"/>
          <w:szCs w:val="18"/>
        </w:rPr>
        <w:t xml:space="preserve"> – </w:t>
      </w:r>
      <w:r>
        <w:rPr>
          <w:sz w:val="20"/>
          <w:szCs w:val="18"/>
        </w:rPr>
        <w:t>Jan</w:t>
      </w:r>
      <w:r w:rsidR="00956819">
        <w:rPr>
          <w:sz w:val="20"/>
          <w:szCs w:val="18"/>
        </w:rPr>
        <w:t>uary</w:t>
      </w:r>
      <w:r>
        <w:rPr>
          <w:sz w:val="20"/>
          <w:szCs w:val="18"/>
        </w:rPr>
        <w:t xml:space="preserve"> 1999</w:t>
      </w:r>
    </w:p>
    <w:p w14:paraId="5AC268EC" w14:textId="2143B4A8" w:rsidR="003A4A85" w:rsidRDefault="003A4A85" w:rsidP="003A4A85">
      <w:pPr>
        <w:pStyle w:val="MMTopic2"/>
        <w:spacing w:before="120" w:after="0" w:line="240" w:lineRule="auto"/>
        <w:outlineLvl w:val="1"/>
        <w:rPr>
          <w:sz w:val="20"/>
          <w:szCs w:val="18"/>
        </w:rPr>
      </w:pPr>
      <w:r>
        <w:rPr>
          <w:i/>
          <w:iCs/>
          <w:sz w:val="20"/>
          <w:szCs w:val="20"/>
        </w:rPr>
        <w:t xml:space="preserve">Electronics </w:t>
      </w:r>
      <w:r w:rsidRPr="0065582E">
        <w:rPr>
          <w:i/>
          <w:iCs/>
          <w:sz w:val="20"/>
          <w:szCs w:val="20"/>
        </w:rPr>
        <w:t>Engineer</w:t>
      </w:r>
      <w:r>
        <w:rPr>
          <w:i/>
          <w:iCs/>
          <w:sz w:val="20"/>
          <w:szCs w:val="20"/>
        </w:rPr>
        <w:t xml:space="preserve"> (contract)</w:t>
      </w:r>
      <w:r>
        <w:rPr>
          <w:sz w:val="20"/>
          <w:szCs w:val="20"/>
        </w:rPr>
        <w:t>, Oakfield Scientific Instruments, Eynsham</w:t>
      </w:r>
      <w:r w:rsidRPr="003A4A85">
        <w:rPr>
          <w:sz w:val="20"/>
          <w:szCs w:val="18"/>
        </w:rPr>
        <w:t>,</w:t>
      </w:r>
      <w:r>
        <w:rPr>
          <w:rFonts w:ascii="Segoe UI" w:hAnsi="Segoe UI" w:cs="Segoe UI"/>
          <w:sz w:val="21"/>
          <w:szCs w:val="21"/>
          <w:shd w:val="clear" w:color="auto" w:fill="FFFFFF"/>
        </w:rPr>
        <w:t xml:space="preserve"> </w:t>
      </w:r>
      <w:r>
        <w:rPr>
          <w:sz w:val="20"/>
          <w:szCs w:val="18"/>
        </w:rPr>
        <w:t>Nov</w:t>
      </w:r>
      <w:r w:rsidR="00956819">
        <w:rPr>
          <w:sz w:val="20"/>
          <w:szCs w:val="18"/>
        </w:rPr>
        <w:t>ember</w:t>
      </w:r>
      <w:r w:rsidRPr="003A4A85">
        <w:rPr>
          <w:sz w:val="20"/>
          <w:szCs w:val="18"/>
        </w:rPr>
        <w:t xml:space="preserve"> </w:t>
      </w:r>
      <w:r>
        <w:rPr>
          <w:sz w:val="20"/>
          <w:szCs w:val="18"/>
        </w:rPr>
        <w:t>1991</w:t>
      </w:r>
      <w:r w:rsidRPr="003A4A85">
        <w:rPr>
          <w:sz w:val="20"/>
          <w:szCs w:val="18"/>
        </w:rPr>
        <w:t xml:space="preserve"> – </w:t>
      </w:r>
      <w:r>
        <w:rPr>
          <w:sz w:val="20"/>
          <w:szCs w:val="18"/>
        </w:rPr>
        <w:t>May 1992</w:t>
      </w:r>
    </w:p>
    <w:p w14:paraId="1593E8BD" w14:textId="56D87C9A" w:rsidR="003A4A85" w:rsidRDefault="003A4A85" w:rsidP="003A4A85">
      <w:pPr>
        <w:pStyle w:val="MMTopic2"/>
        <w:spacing w:before="120" w:after="0" w:line="240" w:lineRule="auto"/>
        <w:outlineLvl w:val="1"/>
        <w:rPr>
          <w:sz w:val="20"/>
          <w:szCs w:val="18"/>
        </w:rPr>
      </w:pPr>
      <w:r>
        <w:rPr>
          <w:i/>
          <w:iCs/>
          <w:sz w:val="20"/>
          <w:szCs w:val="20"/>
        </w:rPr>
        <w:t xml:space="preserve">Electronics (and Software) Design </w:t>
      </w:r>
      <w:r w:rsidRPr="0065582E">
        <w:rPr>
          <w:i/>
          <w:iCs/>
          <w:sz w:val="20"/>
          <w:szCs w:val="20"/>
        </w:rPr>
        <w:t>Engineer</w:t>
      </w:r>
      <w:r>
        <w:rPr>
          <w:sz w:val="20"/>
          <w:szCs w:val="20"/>
        </w:rPr>
        <w:t>, ISYS Medical, (</w:t>
      </w:r>
      <w:r w:rsidR="00956819">
        <w:rPr>
          <w:sz w:val="20"/>
          <w:szCs w:val="20"/>
        </w:rPr>
        <w:t xml:space="preserve">was </w:t>
      </w:r>
      <w:r>
        <w:rPr>
          <w:sz w:val="20"/>
          <w:szCs w:val="20"/>
        </w:rPr>
        <w:t>IMED UK), Abingdon</w:t>
      </w:r>
      <w:r w:rsidRPr="003A4A85">
        <w:rPr>
          <w:sz w:val="20"/>
          <w:szCs w:val="18"/>
        </w:rPr>
        <w:t>,</w:t>
      </w:r>
      <w:r>
        <w:rPr>
          <w:rFonts w:ascii="Segoe UI" w:hAnsi="Segoe UI" w:cs="Segoe UI"/>
          <w:sz w:val="21"/>
          <w:szCs w:val="21"/>
          <w:shd w:val="clear" w:color="auto" w:fill="FFFFFF"/>
        </w:rPr>
        <w:t xml:space="preserve"> </w:t>
      </w:r>
      <w:r>
        <w:rPr>
          <w:sz w:val="20"/>
          <w:szCs w:val="18"/>
        </w:rPr>
        <w:t>Dec</w:t>
      </w:r>
      <w:r w:rsidR="00956819">
        <w:rPr>
          <w:sz w:val="20"/>
          <w:szCs w:val="18"/>
        </w:rPr>
        <w:t>ember</w:t>
      </w:r>
      <w:r w:rsidRPr="003A4A85">
        <w:rPr>
          <w:sz w:val="20"/>
          <w:szCs w:val="18"/>
        </w:rPr>
        <w:t xml:space="preserve"> </w:t>
      </w:r>
      <w:r>
        <w:rPr>
          <w:sz w:val="20"/>
          <w:szCs w:val="18"/>
        </w:rPr>
        <w:t>1987</w:t>
      </w:r>
      <w:r w:rsidRPr="003A4A85">
        <w:rPr>
          <w:sz w:val="20"/>
          <w:szCs w:val="18"/>
        </w:rPr>
        <w:t xml:space="preserve"> – </w:t>
      </w:r>
      <w:r>
        <w:rPr>
          <w:sz w:val="20"/>
          <w:szCs w:val="18"/>
        </w:rPr>
        <w:t>Nov</w:t>
      </w:r>
      <w:r w:rsidR="00956819">
        <w:rPr>
          <w:sz w:val="20"/>
          <w:szCs w:val="18"/>
        </w:rPr>
        <w:t>ember</w:t>
      </w:r>
      <w:r>
        <w:rPr>
          <w:sz w:val="20"/>
          <w:szCs w:val="18"/>
        </w:rPr>
        <w:t xml:space="preserve"> 1991</w:t>
      </w:r>
    </w:p>
    <w:p w14:paraId="66BA6FD2" w14:textId="2D3FEB62" w:rsidR="003A4A85" w:rsidRDefault="003A4A85" w:rsidP="003A4A85">
      <w:pPr>
        <w:pStyle w:val="MMTopic2"/>
        <w:spacing w:before="120" w:after="0" w:line="240" w:lineRule="auto"/>
        <w:outlineLvl w:val="1"/>
        <w:rPr>
          <w:sz w:val="20"/>
          <w:szCs w:val="18"/>
        </w:rPr>
      </w:pPr>
      <w:r>
        <w:rPr>
          <w:i/>
          <w:iCs/>
          <w:sz w:val="20"/>
          <w:szCs w:val="20"/>
        </w:rPr>
        <w:t xml:space="preserve">Development </w:t>
      </w:r>
      <w:r w:rsidRPr="0065582E">
        <w:rPr>
          <w:i/>
          <w:iCs/>
          <w:sz w:val="20"/>
          <w:szCs w:val="20"/>
        </w:rPr>
        <w:t>Engineer</w:t>
      </w:r>
      <w:r>
        <w:rPr>
          <w:sz w:val="20"/>
          <w:szCs w:val="20"/>
        </w:rPr>
        <w:t>, Oxford Analytical Instruments Ltd., Abingdon</w:t>
      </w:r>
      <w:r w:rsidRPr="003A4A85">
        <w:rPr>
          <w:sz w:val="20"/>
          <w:szCs w:val="18"/>
        </w:rPr>
        <w:t>,</w:t>
      </w:r>
      <w:r>
        <w:rPr>
          <w:rFonts w:ascii="Segoe UI" w:hAnsi="Segoe UI" w:cs="Segoe UI"/>
          <w:sz w:val="21"/>
          <w:szCs w:val="21"/>
          <w:shd w:val="clear" w:color="auto" w:fill="FFFFFF"/>
        </w:rPr>
        <w:t xml:space="preserve"> </w:t>
      </w:r>
      <w:r>
        <w:rPr>
          <w:sz w:val="20"/>
          <w:szCs w:val="18"/>
        </w:rPr>
        <w:t>May</w:t>
      </w:r>
      <w:r w:rsidRPr="003A4A85">
        <w:rPr>
          <w:sz w:val="20"/>
          <w:szCs w:val="18"/>
        </w:rPr>
        <w:t xml:space="preserve"> </w:t>
      </w:r>
      <w:r>
        <w:rPr>
          <w:sz w:val="20"/>
          <w:szCs w:val="18"/>
        </w:rPr>
        <w:t>1985</w:t>
      </w:r>
      <w:r w:rsidRPr="003A4A85">
        <w:rPr>
          <w:sz w:val="20"/>
          <w:szCs w:val="18"/>
        </w:rPr>
        <w:t xml:space="preserve"> – </w:t>
      </w:r>
      <w:r>
        <w:rPr>
          <w:sz w:val="20"/>
          <w:szCs w:val="18"/>
        </w:rPr>
        <w:t>Dec</w:t>
      </w:r>
      <w:r w:rsidR="00956819">
        <w:rPr>
          <w:sz w:val="20"/>
          <w:szCs w:val="18"/>
        </w:rPr>
        <w:t>ember</w:t>
      </w:r>
      <w:r>
        <w:rPr>
          <w:sz w:val="20"/>
          <w:szCs w:val="18"/>
        </w:rPr>
        <w:t xml:space="preserve"> 1987</w:t>
      </w:r>
    </w:p>
    <w:p w14:paraId="7F20B9FA" w14:textId="15909AD5" w:rsidR="003A4A85" w:rsidRDefault="003A4A85" w:rsidP="003A4A85">
      <w:pPr>
        <w:pStyle w:val="MMTopic2"/>
        <w:spacing w:before="120" w:after="0" w:line="240" w:lineRule="auto"/>
        <w:outlineLvl w:val="1"/>
        <w:rPr>
          <w:sz w:val="20"/>
          <w:szCs w:val="18"/>
        </w:rPr>
      </w:pPr>
      <w:r w:rsidRPr="003A4A85">
        <w:rPr>
          <w:i/>
          <w:iCs/>
          <w:sz w:val="20"/>
          <w:szCs w:val="18"/>
        </w:rPr>
        <w:t>Development Engineer</w:t>
      </w:r>
      <w:r>
        <w:rPr>
          <w:sz w:val="20"/>
          <w:szCs w:val="18"/>
        </w:rPr>
        <w:t>, Beta Instruments Co. Ltd., High-Wycombe, Mar</w:t>
      </w:r>
      <w:r w:rsidR="00956819">
        <w:rPr>
          <w:sz w:val="20"/>
          <w:szCs w:val="18"/>
        </w:rPr>
        <w:t>ch</w:t>
      </w:r>
      <w:r>
        <w:rPr>
          <w:sz w:val="20"/>
          <w:szCs w:val="18"/>
        </w:rPr>
        <w:t xml:space="preserve"> 1985 – May 1985</w:t>
      </w:r>
    </w:p>
    <w:p w14:paraId="16407D4B" w14:textId="6E048C70" w:rsidR="003A4A85" w:rsidRDefault="003A4A85" w:rsidP="003A4A85">
      <w:pPr>
        <w:pStyle w:val="MMTopic2"/>
        <w:spacing w:before="120" w:after="0" w:line="240" w:lineRule="auto"/>
        <w:outlineLvl w:val="1"/>
        <w:rPr>
          <w:sz w:val="20"/>
          <w:szCs w:val="18"/>
        </w:rPr>
      </w:pPr>
      <w:r>
        <w:rPr>
          <w:i/>
          <w:iCs/>
          <w:sz w:val="20"/>
          <w:szCs w:val="18"/>
        </w:rPr>
        <w:t>Senior Electronics Engineer</w:t>
      </w:r>
      <w:r>
        <w:rPr>
          <w:sz w:val="20"/>
          <w:szCs w:val="18"/>
        </w:rPr>
        <w:t>, Innotron Diagnostics (UK) Ltd., Oxford, July 1984 – Jan</w:t>
      </w:r>
      <w:r w:rsidR="00956819">
        <w:rPr>
          <w:sz w:val="20"/>
          <w:szCs w:val="18"/>
        </w:rPr>
        <w:t>uary</w:t>
      </w:r>
      <w:r>
        <w:rPr>
          <w:sz w:val="20"/>
          <w:szCs w:val="18"/>
        </w:rPr>
        <w:t xml:space="preserve"> 1985</w:t>
      </w:r>
    </w:p>
    <w:p w14:paraId="1ABEDE8D" w14:textId="7846E17D" w:rsidR="003A4A85" w:rsidRDefault="003A4A85" w:rsidP="003A4A85">
      <w:pPr>
        <w:pStyle w:val="MMTopic2"/>
        <w:spacing w:before="120" w:after="0" w:line="240" w:lineRule="auto"/>
        <w:outlineLvl w:val="1"/>
        <w:rPr>
          <w:sz w:val="20"/>
          <w:szCs w:val="18"/>
        </w:rPr>
      </w:pPr>
      <w:r w:rsidRPr="003A4A85">
        <w:rPr>
          <w:i/>
          <w:iCs/>
          <w:sz w:val="20"/>
          <w:szCs w:val="18"/>
        </w:rPr>
        <w:t>Career break</w:t>
      </w:r>
      <w:r>
        <w:rPr>
          <w:i/>
          <w:iCs/>
          <w:sz w:val="20"/>
          <w:szCs w:val="18"/>
        </w:rPr>
        <w:t xml:space="preserve">, </w:t>
      </w:r>
      <w:r>
        <w:rPr>
          <w:sz w:val="20"/>
          <w:szCs w:val="18"/>
        </w:rPr>
        <w:t>London, Nov</w:t>
      </w:r>
      <w:r w:rsidR="00956819">
        <w:rPr>
          <w:sz w:val="20"/>
          <w:szCs w:val="18"/>
        </w:rPr>
        <w:t>ember</w:t>
      </w:r>
      <w:r>
        <w:rPr>
          <w:sz w:val="20"/>
          <w:szCs w:val="18"/>
        </w:rPr>
        <w:t xml:space="preserve"> 1983 – Jun</w:t>
      </w:r>
      <w:r w:rsidR="00956819">
        <w:rPr>
          <w:sz w:val="20"/>
          <w:szCs w:val="18"/>
        </w:rPr>
        <w:t>e</w:t>
      </w:r>
      <w:r>
        <w:rPr>
          <w:sz w:val="20"/>
          <w:szCs w:val="18"/>
        </w:rPr>
        <w:t xml:space="preserve"> 1984</w:t>
      </w:r>
    </w:p>
    <w:p w14:paraId="20E1A9A6" w14:textId="06BE814A" w:rsidR="003A4A85" w:rsidRDefault="003A4A85" w:rsidP="003A4A85">
      <w:pPr>
        <w:pStyle w:val="MMTopic2"/>
        <w:spacing w:before="120" w:after="0" w:line="240" w:lineRule="auto"/>
        <w:outlineLvl w:val="1"/>
        <w:rPr>
          <w:sz w:val="20"/>
          <w:szCs w:val="18"/>
        </w:rPr>
      </w:pPr>
      <w:r>
        <w:rPr>
          <w:i/>
          <w:iCs/>
          <w:sz w:val="20"/>
          <w:szCs w:val="18"/>
        </w:rPr>
        <w:t xml:space="preserve">Solar Systems Technologist, </w:t>
      </w:r>
      <w:r w:rsidRPr="003A4A85">
        <w:rPr>
          <w:sz w:val="20"/>
          <w:szCs w:val="18"/>
        </w:rPr>
        <w:t>Venture Technology Ltd.,</w:t>
      </w:r>
      <w:r>
        <w:rPr>
          <w:sz w:val="20"/>
          <w:szCs w:val="18"/>
        </w:rPr>
        <w:t xml:space="preserve"> (</w:t>
      </w:r>
      <w:r w:rsidR="00956819">
        <w:rPr>
          <w:sz w:val="20"/>
          <w:szCs w:val="18"/>
        </w:rPr>
        <w:t xml:space="preserve">was </w:t>
      </w:r>
      <w:r>
        <w:rPr>
          <w:sz w:val="20"/>
          <w:szCs w:val="18"/>
        </w:rPr>
        <w:t>BEREC),</w:t>
      </w:r>
      <w:r w:rsidRPr="003A4A85">
        <w:rPr>
          <w:sz w:val="20"/>
          <w:szCs w:val="18"/>
        </w:rPr>
        <w:t xml:space="preserve"> Abingdon, May 1981-Nov</w:t>
      </w:r>
      <w:r w:rsidR="00956819">
        <w:rPr>
          <w:sz w:val="20"/>
          <w:szCs w:val="18"/>
        </w:rPr>
        <w:t>ember</w:t>
      </w:r>
      <w:r w:rsidRPr="003A4A85">
        <w:rPr>
          <w:sz w:val="20"/>
          <w:szCs w:val="18"/>
        </w:rPr>
        <w:t xml:space="preserve"> 1983</w:t>
      </w:r>
    </w:p>
    <w:p w14:paraId="067502E9" w14:textId="25330330" w:rsidR="003A4A85" w:rsidRDefault="003A4A85" w:rsidP="003A4A85">
      <w:pPr>
        <w:pStyle w:val="MMTopic2"/>
        <w:spacing w:before="120" w:after="0" w:line="240" w:lineRule="auto"/>
        <w:outlineLvl w:val="1"/>
        <w:rPr>
          <w:sz w:val="20"/>
          <w:szCs w:val="18"/>
        </w:rPr>
      </w:pPr>
      <w:r w:rsidRPr="003A4A85">
        <w:rPr>
          <w:i/>
          <w:iCs/>
          <w:sz w:val="20"/>
          <w:szCs w:val="18"/>
        </w:rPr>
        <w:t>Project Chemist/Electronics</w:t>
      </w:r>
      <w:r>
        <w:rPr>
          <w:sz w:val="20"/>
          <w:szCs w:val="18"/>
        </w:rPr>
        <w:t>, BEREC Advanced Projects Group, Nov</w:t>
      </w:r>
      <w:r w:rsidR="00956819">
        <w:rPr>
          <w:sz w:val="20"/>
          <w:szCs w:val="18"/>
        </w:rPr>
        <w:t>ember</w:t>
      </w:r>
      <w:r>
        <w:rPr>
          <w:sz w:val="20"/>
          <w:szCs w:val="18"/>
        </w:rPr>
        <w:t xml:space="preserve"> 1980 – May 1981 </w:t>
      </w:r>
    </w:p>
    <w:p w14:paraId="5F6B6DAB" w14:textId="77777777" w:rsidR="00692560" w:rsidRDefault="00692560" w:rsidP="003A4A85">
      <w:pPr>
        <w:pStyle w:val="MMTopic2"/>
        <w:spacing w:before="120" w:after="0" w:line="360" w:lineRule="auto"/>
        <w:outlineLvl w:val="1"/>
        <w:rPr>
          <w:i/>
          <w:iCs/>
          <w:sz w:val="20"/>
          <w:szCs w:val="20"/>
        </w:rPr>
      </w:pPr>
    </w:p>
    <w:p w14:paraId="3E07011D" w14:textId="77777777" w:rsidR="00692560" w:rsidRDefault="00692560" w:rsidP="003A4A85">
      <w:pPr>
        <w:pStyle w:val="MMTopic2"/>
        <w:spacing w:before="120" w:after="0" w:line="360" w:lineRule="auto"/>
        <w:outlineLvl w:val="1"/>
        <w:rPr>
          <w:i/>
          <w:iCs/>
          <w:sz w:val="20"/>
          <w:szCs w:val="20"/>
        </w:rPr>
      </w:pPr>
    </w:p>
    <w:p w14:paraId="2F47D68D" w14:textId="121A33ED" w:rsidR="00827A91" w:rsidRDefault="003A4A85" w:rsidP="003A4A85">
      <w:pPr>
        <w:pStyle w:val="MMTopic2"/>
        <w:spacing w:before="120" w:after="0" w:line="360" w:lineRule="auto"/>
        <w:outlineLvl w:val="1"/>
        <w:rPr>
          <w:i/>
          <w:iCs/>
          <w:sz w:val="20"/>
          <w:szCs w:val="20"/>
        </w:rPr>
      </w:pPr>
      <w:r w:rsidRPr="003A4A85">
        <w:rPr>
          <w:i/>
          <w:iCs/>
          <w:sz w:val="20"/>
          <w:szCs w:val="20"/>
        </w:rPr>
        <w:t>(</w:t>
      </w:r>
      <w:r>
        <w:rPr>
          <w:i/>
          <w:iCs/>
          <w:sz w:val="20"/>
          <w:szCs w:val="20"/>
        </w:rPr>
        <w:t xml:space="preserve">See </w:t>
      </w:r>
      <w:r w:rsidR="005E2B27">
        <w:rPr>
          <w:i/>
          <w:iCs/>
          <w:sz w:val="20"/>
          <w:szCs w:val="20"/>
        </w:rPr>
        <w:t xml:space="preserve">also </w:t>
      </w:r>
      <w:r w:rsidR="00956819">
        <w:rPr>
          <w:i/>
          <w:iCs/>
          <w:sz w:val="20"/>
          <w:szCs w:val="20"/>
        </w:rPr>
        <w:t xml:space="preserve">my </w:t>
      </w:r>
      <w:r>
        <w:rPr>
          <w:i/>
          <w:iCs/>
          <w:sz w:val="20"/>
          <w:szCs w:val="20"/>
        </w:rPr>
        <w:t>profile section on my Linked</w:t>
      </w:r>
      <w:r w:rsidRPr="003A4A85">
        <w:rPr>
          <w:i/>
          <w:iCs/>
          <w:sz w:val="20"/>
          <w:szCs w:val="20"/>
        </w:rPr>
        <w:t xml:space="preserve"> </w:t>
      </w:r>
      <w:r>
        <w:rPr>
          <w:i/>
          <w:iCs/>
          <w:sz w:val="20"/>
          <w:szCs w:val="20"/>
        </w:rPr>
        <w:t>In</w:t>
      </w:r>
      <w:r w:rsidRPr="003A4A85">
        <w:rPr>
          <w:i/>
          <w:iCs/>
          <w:sz w:val="20"/>
          <w:szCs w:val="20"/>
        </w:rPr>
        <w:t>)</w:t>
      </w:r>
    </w:p>
    <w:p w14:paraId="5C4D4457" w14:textId="77777777" w:rsidR="00743F77" w:rsidRDefault="00743F77">
      <w:pPr>
        <w:rPr>
          <w:rStyle w:val="IntenseEmphasis"/>
          <w:b/>
          <w:bCs/>
          <w:i w:val="0"/>
          <w:iCs w:val="0"/>
          <w:color w:val="auto"/>
          <w:sz w:val="20"/>
          <w:szCs w:val="18"/>
          <w:u w:val="single"/>
        </w:rPr>
      </w:pPr>
      <w:r>
        <w:rPr>
          <w:rStyle w:val="IntenseEmphasis"/>
          <w:b/>
          <w:bCs/>
          <w:i w:val="0"/>
          <w:iCs w:val="0"/>
          <w:color w:val="auto"/>
          <w:u w:val="single"/>
        </w:rPr>
        <w:br w:type="page"/>
      </w:r>
    </w:p>
    <w:p w14:paraId="770B000C" w14:textId="06930702" w:rsidR="00827A91" w:rsidRPr="00692560" w:rsidRDefault="004B7821" w:rsidP="00827A91">
      <w:pPr>
        <w:pStyle w:val="listbulls2"/>
        <w:rPr>
          <w:rStyle w:val="IntenseEmphasis"/>
          <w:b/>
          <w:bCs/>
          <w:i w:val="0"/>
          <w:iCs w:val="0"/>
          <w:color w:val="auto"/>
          <w:u w:val="single"/>
        </w:rPr>
      </w:pPr>
      <w:r>
        <w:rPr>
          <w:rStyle w:val="IntenseEmphasis"/>
          <w:b/>
          <w:bCs/>
          <w:i w:val="0"/>
          <w:iCs w:val="0"/>
          <w:color w:val="auto"/>
          <w:u w:val="single"/>
        </w:rPr>
        <w:lastRenderedPageBreak/>
        <w:t>C</w:t>
      </w:r>
      <w:r w:rsidR="00C442F7">
        <w:rPr>
          <w:rStyle w:val="IntenseEmphasis"/>
          <w:b/>
          <w:bCs/>
          <w:i w:val="0"/>
          <w:iCs w:val="0"/>
          <w:color w:val="auto"/>
          <w:u w:val="single"/>
        </w:rPr>
        <w:t>areer</w:t>
      </w:r>
      <w:r w:rsidR="00236C94">
        <w:rPr>
          <w:rStyle w:val="IntenseEmphasis"/>
          <w:b/>
          <w:bCs/>
          <w:i w:val="0"/>
          <w:iCs w:val="0"/>
          <w:color w:val="auto"/>
          <w:u w:val="single"/>
        </w:rPr>
        <w:t xml:space="preserve"> areas</w:t>
      </w:r>
      <w:r w:rsidR="00C442F7">
        <w:rPr>
          <w:rStyle w:val="IntenseEmphasis"/>
          <w:b/>
          <w:bCs/>
          <w:i w:val="0"/>
          <w:iCs w:val="0"/>
          <w:color w:val="auto"/>
          <w:u w:val="single"/>
        </w:rPr>
        <w:t xml:space="preserve"> </w:t>
      </w:r>
    </w:p>
    <w:p w14:paraId="77143CB2" w14:textId="77777777" w:rsidR="003E6C11" w:rsidRPr="00827A91" w:rsidRDefault="003E6C11" w:rsidP="00827A91">
      <w:pPr>
        <w:pStyle w:val="listbulls2"/>
        <w:rPr>
          <w:rStyle w:val="IntenseEmphasis"/>
          <w:i w:val="0"/>
          <w:iCs w:val="0"/>
          <w:color w:val="auto"/>
          <w:u w:val="single"/>
        </w:rPr>
      </w:pPr>
    </w:p>
    <w:p w14:paraId="70233220" w14:textId="72A1A051" w:rsidR="00827A91" w:rsidRPr="00827A91" w:rsidRDefault="00335187" w:rsidP="00827A91">
      <w:pPr>
        <w:pStyle w:val="Bulls2"/>
      </w:pPr>
      <w:r>
        <w:t>Selection of component technologies</w:t>
      </w:r>
    </w:p>
    <w:p w14:paraId="68353013" w14:textId="5202A106" w:rsidR="00827A91" w:rsidRPr="00827A91" w:rsidRDefault="00335187" w:rsidP="00827A91">
      <w:pPr>
        <w:pStyle w:val="Bulls2"/>
      </w:pPr>
      <w:r>
        <w:t xml:space="preserve">Designing analog and digital circuits, Mentor Expedition, Orcad, Protel </w:t>
      </w:r>
      <w:r w:rsidR="00B33BB8">
        <w:t>(Altium)</w:t>
      </w:r>
    </w:p>
    <w:p w14:paraId="5B8230C0" w14:textId="6C714662" w:rsidR="00827A91" w:rsidRPr="00827A91" w:rsidRDefault="00335187" w:rsidP="00827A91">
      <w:pPr>
        <w:pStyle w:val="Bulls2"/>
      </w:pPr>
      <w:r>
        <w:t>Spice circuit simulation and modeling</w:t>
      </w:r>
    </w:p>
    <w:p w14:paraId="2C952C83" w14:textId="0F14821F" w:rsidR="00827A91" w:rsidRPr="00827A91" w:rsidRDefault="00335187" w:rsidP="00827A91">
      <w:pPr>
        <w:pStyle w:val="Bulls2"/>
      </w:pPr>
      <w:r>
        <w:t>Concept design and schematic capture for architecture and electronics</w:t>
      </w:r>
    </w:p>
    <w:p w14:paraId="71D9739B" w14:textId="7E187D21" w:rsidR="00827A91" w:rsidRPr="00827A91" w:rsidRDefault="00335187" w:rsidP="00827A91">
      <w:pPr>
        <w:pStyle w:val="Bulls2"/>
      </w:pPr>
      <w:r>
        <w:t>Wireless internet (WiFi) and Bluetooth (BT)</w:t>
      </w:r>
    </w:p>
    <w:p w14:paraId="3E34EF3B" w14:textId="71506C68" w:rsidR="00827A91" w:rsidRPr="00827A91" w:rsidRDefault="00335187" w:rsidP="00827A91">
      <w:pPr>
        <w:pStyle w:val="Bulls2"/>
      </w:pPr>
      <w:r>
        <w:t>Architecture and application processors for ARM</w:t>
      </w:r>
    </w:p>
    <w:p w14:paraId="0FCA6FE5" w14:textId="493DE335" w:rsidR="00827A91" w:rsidRPr="00827A91" w:rsidRDefault="00335187" w:rsidP="00827A91">
      <w:pPr>
        <w:pStyle w:val="Bulls2"/>
      </w:pPr>
      <w:r>
        <w:t>Participation in MIPI's inaugural and second meetings</w:t>
      </w:r>
    </w:p>
    <w:p w14:paraId="64336647" w14:textId="1874F7E2" w:rsidR="00827A91" w:rsidRPr="00827A91" w:rsidRDefault="00335187" w:rsidP="00827A91">
      <w:pPr>
        <w:pStyle w:val="Bulls2"/>
      </w:pPr>
      <w:r>
        <w:t>Platform architectures for smartphones</w:t>
      </w:r>
    </w:p>
    <w:p w14:paraId="22E79394" w14:textId="3FE66BD9" w:rsidR="00827A91" w:rsidRPr="00827A91" w:rsidRDefault="00335187" w:rsidP="00827A91">
      <w:pPr>
        <w:pStyle w:val="Bulls2"/>
      </w:pPr>
      <w:r>
        <w:t>Design of ruggedized tablets and industrial wireless terminals</w:t>
      </w:r>
    </w:p>
    <w:p w14:paraId="291549D1" w14:textId="61DD5282" w:rsidR="00827A91" w:rsidRPr="00827A91" w:rsidRDefault="00335187" w:rsidP="00827A91">
      <w:pPr>
        <w:pStyle w:val="Bulls2"/>
      </w:pPr>
      <w:r>
        <w:t>Power supply and power distribution design for FPGA boards</w:t>
      </w:r>
    </w:p>
    <w:p w14:paraId="30BDA17B" w14:textId="48B338E8" w:rsidR="00827A91" w:rsidRPr="00827A91" w:rsidRDefault="00335187" w:rsidP="00827A91">
      <w:pPr>
        <w:pStyle w:val="Bulls2"/>
      </w:pPr>
      <w:r>
        <w:t>Circuit design for product display and touchscreen interfaces</w:t>
      </w:r>
    </w:p>
    <w:p w14:paraId="75E8BB41" w14:textId="2ABC0F93" w:rsidR="00827A91" w:rsidRDefault="00335187" w:rsidP="00827A91">
      <w:pPr>
        <w:pStyle w:val="Bulls2"/>
      </w:pPr>
      <w:r>
        <w:t>SIC and IBJT gate driver gray box verification</w:t>
      </w:r>
    </w:p>
    <w:p w14:paraId="0D4665E2" w14:textId="7D2EB99F" w:rsidR="003E6C11" w:rsidRDefault="00335187" w:rsidP="00827A91">
      <w:pPr>
        <w:pStyle w:val="Bulls2"/>
      </w:pPr>
      <w:r>
        <w:t>19-inch racks for highway communications infrastructure using RS485 copper and modems V26/V29</w:t>
      </w:r>
    </w:p>
    <w:p w14:paraId="7C64A911" w14:textId="3E56BB69" w:rsidR="00827A91" w:rsidRPr="00827A91" w:rsidRDefault="00335187" w:rsidP="00827A91">
      <w:pPr>
        <w:pStyle w:val="Bulls2"/>
      </w:pPr>
      <w:r>
        <w:t>Design of circuits for batteries and chargers for portable measurement and data acquisition devices</w:t>
      </w:r>
    </w:p>
    <w:p w14:paraId="3CB6E624" w14:textId="2EB2CD90" w:rsidR="00827A91" w:rsidRPr="00827A91" w:rsidRDefault="00335187" w:rsidP="00827A91">
      <w:pPr>
        <w:pStyle w:val="Bulls2"/>
      </w:pPr>
      <w:r>
        <w:t>Automation test cases and scripts in Python</w:t>
      </w:r>
      <w:r w:rsidR="00827A91" w:rsidRPr="00827A91">
        <w:t xml:space="preserve"> and Matlab</w:t>
      </w:r>
    </w:p>
    <w:p w14:paraId="4FA7BB62" w14:textId="385EC0C2" w:rsidR="00827A91" w:rsidRPr="00827A91" w:rsidRDefault="00335187" w:rsidP="00827A91">
      <w:pPr>
        <w:pStyle w:val="Bulls2"/>
      </w:pPr>
      <w:r>
        <w:t xml:space="preserve">Design verification for wireless connectivity and interfaces including BT, Wi-Fi, 2G, 3G, and 4G interfaces </w:t>
      </w:r>
    </w:p>
    <w:p w14:paraId="70CC834D" w14:textId="338CDB31" w:rsidR="00827A91" w:rsidRPr="00827A91" w:rsidRDefault="00335187" w:rsidP="00827A91">
      <w:pPr>
        <w:pStyle w:val="Bulls2"/>
      </w:pPr>
      <w:r>
        <w:t xml:space="preserve">Nuclear magnetic resonance (NMR) gradient drives </w:t>
      </w:r>
    </w:p>
    <w:p w14:paraId="70D625F8" w14:textId="49A12C6F" w:rsidR="00827A91" w:rsidRPr="00827A91" w:rsidRDefault="00335187" w:rsidP="00827A91">
      <w:pPr>
        <w:pStyle w:val="Bulls2"/>
      </w:pPr>
      <w:r>
        <w:t>Informatics systems for highway management</w:t>
      </w:r>
    </w:p>
    <w:p w14:paraId="627B84D1" w14:textId="167BE983" w:rsidR="00827A91" w:rsidRPr="00827A91" w:rsidRDefault="00335187" w:rsidP="00827A91">
      <w:pPr>
        <w:pStyle w:val="Bulls2"/>
      </w:pPr>
      <w:r>
        <w:rPr>
          <w:rStyle w:val="IntenseEmphasis"/>
          <w:i w:val="0"/>
          <w:iCs w:val="0"/>
          <w:color w:val="auto"/>
        </w:rPr>
        <w:t>Monitoring equipment for roadside traffic pollution and surveys</w:t>
      </w:r>
    </w:p>
    <w:p w14:paraId="37A32B28" w14:textId="706C5307" w:rsidR="00827A91" w:rsidRPr="00827A91" w:rsidRDefault="00335187" w:rsidP="00827A91">
      <w:pPr>
        <w:pStyle w:val="Bulls2"/>
      </w:pPr>
      <w:r>
        <w:t>Weigh-in-Motion (WIM) systems with capacitive and piezoelectric sensors</w:t>
      </w:r>
    </w:p>
    <w:p w14:paraId="09BB6039" w14:textId="2330BF00" w:rsidR="00827A91" w:rsidRPr="00827A91" w:rsidRDefault="00335187" w:rsidP="00827A91">
      <w:pPr>
        <w:pStyle w:val="Bulls2"/>
      </w:pPr>
      <w:r>
        <w:t>Microprocessor-based vehicle inductive loop detection systems for traffic surveys</w:t>
      </w:r>
    </w:p>
    <w:p w14:paraId="74671124" w14:textId="617C1F7C" w:rsidR="00827A91" w:rsidRDefault="00335187" w:rsidP="00827A91">
      <w:pPr>
        <w:pStyle w:val="Bulls2"/>
      </w:pPr>
      <w:r>
        <w:t xml:space="preserve">Monitoring of traffic using magnetometer arrays and industrial PCs, equipment, and interfaces </w:t>
      </w:r>
    </w:p>
    <w:p w14:paraId="2907326F" w14:textId="6BB5C16A" w:rsidR="003E6C11" w:rsidRPr="00827A91" w:rsidRDefault="00335187" w:rsidP="00827A91">
      <w:pPr>
        <w:pStyle w:val="Bulls2"/>
      </w:pPr>
      <w:r>
        <w:t>Interfacing and RF measurements of industrial tablets</w:t>
      </w:r>
    </w:p>
    <w:p w14:paraId="5848F9CD" w14:textId="52804FEF" w:rsidR="00827A91" w:rsidRPr="00827A91" w:rsidRDefault="00335187" w:rsidP="00827A91">
      <w:pPr>
        <w:pStyle w:val="Bulls2"/>
      </w:pPr>
      <w:r>
        <w:t xml:space="preserve">Scintillation camera and data acquisition system for medical diagnostics </w:t>
      </w:r>
    </w:p>
    <w:p w14:paraId="59F1EB58" w14:textId="71F29555" w:rsidR="00214FEA" w:rsidRPr="00827A91" w:rsidRDefault="00335187" w:rsidP="00827A91">
      <w:pPr>
        <w:pStyle w:val="Bulls2"/>
      </w:pPr>
      <w:r>
        <w:t>Pin fault assessments for FMEDA</w:t>
      </w:r>
    </w:p>
    <w:p w14:paraId="69B679DD" w14:textId="54912FFF" w:rsidR="00827A91" w:rsidRPr="00827A91" w:rsidRDefault="00335187" w:rsidP="00827A91">
      <w:pPr>
        <w:pStyle w:val="Bulls2"/>
      </w:pPr>
      <w:r>
        <w:t>Design of PC Card interfaces and data acquisition systems</w:t>
      </w:r>
    </w:p>
    <w:p w14:paraId="186DF0CD" w14:textId="38EAA36A" w:rsidR="00827A91" w:rsidRPr="00827A91" w:rsidRDefault="00335187" w:rsidP="00827A91">
      <w:pPr>
        <w:pStyle w:val="Bulls2"/>
      </w:pPr>
      <w:r>
        <w:t>Measurements and interfaces for photomultipliers</w:t>
      </w:r>
    </w:p>
    <w:p w14:paraId="4CBBA6F6" w14:textId="791A68DA" w:rsidR="00827A91" w:rsidRDefault="00335187" w:rsidP="00827A91">
      <w:pPr>
        <w:pStyle w:val="Bulls2"/>
      </w:pPr>
      <w:r>
        <w:t xml:space="preserve">Design of medical infusion pumps </w:t>
      </w:r>
    </w:p>
    <w:p w14:paraId="510A89C2" w14:textId="26553311" w:rsidR="00335187" w:rsidRDefault="00335187" w:rsidP="00827A91">
      <w:pPr>
        <w:pStyle w:val="Bulls2"/>
      </w:pPr>
      <w:r>
        <w:t xml:space="preserve">Interfacing with ADCs and DACs </w:t>
      </w:r>
    </w:p>
    <w:p w14:paraId="0D8A6F20" w14:textId="006F4431" w:rsidR="00B33BB8" w:rsidRDefault="00335187" w:rsidP="00827A91">
      <w:pPr>
        <w:pStyle w:val="Bulls2"/>
      </w:pPr>
      <w:r>
        <w:t xml:space="preserve">ADC INL and DNL verification measurements </w:t>
      </w:r>
    </w:p>
    <w:p w14:paraId="5B882C41" w14:textId="23E81497" w:rsidR="00B33BB8" w:rsidRPr="00827A91" w:rsidRDefault="00335187" w:rsidP="00827A91">
      <w:pPr>
        <w:pStyle w:val="Bulls2"/>
      </w:pPr>
      <w:r>
        <w:t>Design of microprocessor-based products based on 8/16/32 microprocessors</w:t>
      </w:r>
    </w:p>
    <w:p w14:paraId="560117F0" w14:textId="3F22E936" w:rsidR="00827A91" w:rsidRPr="00827A91" w:rsidRDefault="00335187" w:rsidP="00827A91">
      <w:pPr>
        <w:pStyle w:val="Bulls2"/>
      </w:pPr>
      <w:r>
        <w:t>Design of bench-top X-ray Fluorescence (XRF) equipment</w:t>
      </w:r>
    </w:p>
    <w:p w14:paraId="03003399" w14:textId="00A90322" w:rsidR="00827A91" w:rsidRPr="00827A91" w:rsidRDefault="00335187" w:rsidP="00827A91">
      <w:pPr>
        <w:pStyle w:val="Bulls2"/>
      </w:pPr>
      <w:r>
        <w:t>Instruments used for immunoassay diagnostics</w:t>
      </w:r>
    </w:p>
    <w:p w14:paraId="39C82D27" w14:textId="37C98E4C" w:rsidR="00827A91" w:rsidRPr="00827A91" w:rsidRDefault="00827A91" w:rsidP="00827A91">
      <w:pPr>
        <w:pStyle w:val="Bulls2"/>
      </w:pPr>
      <w:r w:rsidRPr="00827A91">
        <w:t>Photovoltaic (PV) technology</w:t>
      </w:r>
      <w:r w:rsidR="00335187">
        <w:t xml:space="preserve"> demonstrators</w:t>
      </w:r>
    </w:p>
    <w:p w14:paraId="4F791054" w14:textId="2C781450" w:rsidR="00827A91" w:rsidRPr="00827A91" w:rsidRDefault="00335187" w:rsidP="00827A91">
      <w:pPr>
        <w:pStyle w:val="Bulls2"/>
      </w:pPr>
      <w:r>
        <w:t xml:space="preserve">Verification and validation of post-silicon chips </w:t>
      </w:r>
    </w:p>
    <w:p w14:paraId="72744B37" w14:textId="3923F2B9" w:rsidR="00827A91" w:rsidRDefault="00335187" w:rsidP="00827A91">
      <w:pPr>
        <w:pStyle w:val="Bulls2"/>
      </w:pPr>
      <w:r>
        <w:t>Modules and functional testing of boards</w:t>
      </w:r>
    </w:p>
    <w:p w14:paraId="504F96B3" w14:textId="6F95D42A" w:rsidR="00C71DF3" w:rsidRDefault="00335187" w:rsidP="00827A91">
      <w:pPr>
        <w:pStyle w:val="Bulls2"/>
      </w:pPr>
      <w:r>
        <w:t>Data visualization using</w:t>
      </w:r>
      <w:r w:rsidR="00B33BB8">
        <w:t xml:space="preserve"> plotly</w:t>
      </w:r>
      <w:r w:rsidR="00E95092">
        <w:t xml:space="preserve"> and </w:t>
      </w:r>
      <w:r w:rsidR="00B33BB8">
        <w:t xml:space="preserve"> matplotlib</w:t>
      </w:r>
    </w:p>
    <w:p w14:paraId="39653215" w14:textId="57D40F98" w:rsidR="003B26D3" w:rsidRDefault="00335187" w:rsidP="00827A91">
      <w:pPr>
        <w:pStyle w:val="Bulls2"/>
      </w:pPr>
      <w:r>
        <w:t>Power supplies at the board level</w:t>
      </w:r>
      <w:r w:rsidR="003B26D3">
        <w:t>, DCDC (bucks, boost, pumps)</w:t>
      </w:r>
    </w:p>
    <w:p w14:paraId="096B8DDC" w14:textId="788A3D52" w:rsidR="00B33BB8" w:rsidRDefault="00335187" w:rsidP="00827A91">
      <w:pPr>
        <w:pStyle w:val="Bulls2"/>
      </w:pPr>
      <w:r>
        <w:t>Tibco Spotfire visualisation</w:t>
      </w:r>
    </w:p>
    <w:p w14:paraId="686DA76D" w14:textId="7518B439" w:rsidR="00B33BB8" w:rsidRDefault="00335187" w:rsidP="00827A91">
      <w:pPr>
        <w:pStyle w:val="Bulls2"/>
      </w:pPr>
      <w:r>
        <w:t>XRF detectors with multi-channel scaling</w:t>
      </w:r>
    </w:p>
    <w:p w14:paraId="724D6B26" w14:textId="1EEE3110" w:rsidR="00335187" w:rsidRDefault="00335187" w:rsidP="00335187">
      <w:pPr>
        <w:pStyle w:val="Bulls2"/>
      </w:pPr>
      <w:r>
        <w:t>Characterization of chalcogenide semiconductors on the optical bench using</w:t>
      </w:r>
      <w:r>
        <w:t xml:space="preserve"> lock-in amplifiers</w:t>
      </w:r>
    </w:p>
    <w:p w14:paraId="65AB0872" w14:textId="608F6A23" w:rsidR="0018615C" w:rsidRDefault="00335187" w:rsidP="00827A91">
      <w:pPr>
        <w:pStyle w:val="Bulls2"/>
      </w:pPr>
      <w:r>
        <w:t>Analyses of semiconductor liquid junctions using potentiostatatic measurements, cyclic voltammetry</w:t>
      </w:r>
    </w:p>
    <w:p w14:paraId="14644791" w14:textId="6B3CA470" w:rsidR="00C71DF3" w:rsidRDefault="00335187" w:rsidP="00827A91">
      <w:pPr>
        <w:pStyle w:val="Bulls2"/>
      </w:pPr>
      <w:r>
        <w:t xml:space="preserve">Matlab, C#, Python, pandas, numpy, and Teststand with Python and C# adaptors  </w:t>
      </w:r>
      <w:r w:rsidR="00E95092">
        <w:t xml:space="preserve"> </w:t>
      </w:r>
    </w:p>
    <w:p w14:paraId="54EA9FEF" w14:textId="53D8668B" w:rsidR="006C7505" w:rsidRDefault="006C7505" w:rsidP="00827A91">
      <w:pPr>
        <w:pStyle w:val="Bulls2"/>
      </w:pPr>
      <w:r>
        <w:t>Antenna matching and tuning</w:t>
      </w:r>
    </w:p>
    <w:p w14:paraId="727681FA" w14:textId="5AA1E82F" w:rsidR="00827A91" w:rsidRPr="00827A91" w:rsidRDefault="00335187" w:rsidP="00827A91">
      <w:pPr>
        <w:pStyle w:val="Bulls2"/>
      </w:pPr>
      <w:r>
        <w:t>Functional testing of semiconductors, line regulation, load regulation, efficiency, and load and line transients</w:t>
      </w:r>
    </w:p>
    <w:p w14:paraId="47653D8B" w14:textId="3309EC3E" w:rsidR="00827A91" w:rsidRPr="00827A91" w:rsidRDefault="00335187" w:rsidP="00827A91">
      <w:pPr>
        <w:pStyle w:val="Bulls2"/>
      </w:pPr>
      <w:r>
        <w:t>Low-power battery management, power management</w:t>
      </w:r>
    </w:p>
    <w:p w14:paraId="4764BC42" w14:textId="7FB12101" w:rsidR="00827A91" w:rsidRPr="00827A91" w:rsidRDefault="00335187" w:rsidP="00827A91">
      <w:pPr>
        <w:pStyle w:val="Bulls2"/>
      </w:pPr>
      <w:r>
        <w:t>Pre-testing for EMI, EMC, and ESD</w:t>
      </w:r>
    </w:p>
    <w:p w14:paraId="7E96FCC6" w14:textId="0728B86E" w:rsidR="00827A91" w:rsidRPr="00827A91" w:rsidRDefault="00335187" w:rsidP="00827A91">
      <w:pPr>
        <w:pStyle w:val="Bulls2"/>
      </w:pPr>
      <w:r>
        <w:t>Interfaces and sensor conditioning</w:t>
      </w:r>
    </w:p>
    <w:p w14:paraId="3AD38E05" w14:textId="0768C47F" w:rsidR="004F0AA6" w:rsidRDefault="00335187" w:rsidP="006548D1">
      <w:pPr>
        <w:pStyle w:val="Bulls2"/>
      </w:pPr>
      <w:r>
        <w:t>Circuit design for digital and analog systems</w:t>
      </w:r>
    </w:p>
    <w:p w14:paraId="4C8EDDF9" w14:textId="2149CCB2" w:rsidR="00335187" w:rsidRDefault="00335187" w:rsidP="006548D1">
      <w:pPr>
        <w:pStyle w:val="Bulls2"/>
      </w:pPr>
      <w:r>
        <w:t>Conformance testing of equipment, TUV, BSI, UL, CE</w:t>
      </w:r>
    </w:p>
    <w:p w14:paraId="2A629052" w14:textId="77777777" w:rsidR="00335187" w:rsidRDefault="00335187" w:rsidP="002B2EFB">
      <w:pPr>
        <w:pStyle w:val="Bulls2"/>
      </w:pPr>
      <w:r>
        <w:t>Equpment enviromental performance</w:t>
      </w:r>
    </w:p>
    <w:p w14:paraId="5946F83A" w14:textId="7618D239" w:rsidR="00335187" w:rsidRDefault="00335187" w:rsidP="002B2EFB">
      <w:pPr>
        <w:pStyle w:val="Bulls2"/>
      </w:pPr>
      <w:r>
        <w:t>Emissions, drop and topple protection, and lightning protection</w:t>
      </w:r>
    </w:p>
    <w:sectPr w:rsidR="00335187" w:rsidSect="003A4A85">
      <w:pgSz w:w="11906" w:h="16838" w:code="9"/>
      <w:pgMar w:top="720" w:right="720" w:bottom="720"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370D4" w14:textId="77777777" w:rsidR="00BB6C3F" w:rsidRDefault="00BB6C3F" w:rsidP="0045604B">
      <w:pPr>
        <w:spacing w:after="0" w:line="240" w:lineRule="auto"/>
      </w:pPr>
      <w:r>
        <w:separator/>
      </w:r>
    </w:p>
  </w:endnote>
  <w:endnote w:type="continuationSeparator" w:id="0">
    <w:p w14:paraId="7D244A0A" w14:textId="77777777" w:rsidR="00BB6C3F" w:rsidRDefault="00BB6C3F" w:rsidP="0045604B">
      <w:pPr>
        <w:spacing w:after="0" w:line="240" w:lineRule="auto"/>
      </w:pPr>
      <w:r>
        <w:continuationSeparator/>
      </w:r>
    </w:p>
  </w:endnote>
  <w:endnote w:type="continuationNotice" w:id="1">
    <w:p w14:paraId="58262397" w14:textId="77777777" w:rsidR="00BB6C3F" w:rsidRDefault="00BB6C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DB31E" w14:textId="77777777" w:rsidR="00BB6C3F" w:rsidRDefault="00BB6C3F" w:rsidP="0045604B">
      <w:pPr>
        <w:spacing w:after="0" w:line="240" w:lineRule="auto"/>
      </w:pPr>
      <w:r>
        <w:separator/>
      </w:r>
    </w:p>
  </w:footnote>
  <w:footnote w:type="continuationSeparator" w:id="0">
    <w:p w14:paraId="104D4714" w14:textId="77777777" w:rsidR="00BB6C3F" w:rsidRDefault="00BB6C3F" w:rsidP="0045604B">
      <w:pPr>
        <w:spacing w:after="0" w:line="240" w:lineRule="auto"/>
      </w:pPr>
      <w:r>
        <w:continuationSeparator/>
      </w:r>
    </w:p>
  </w:footnote>
  <w:footnote w:type="continuationNotice" w:id="1">
    <w:p w14:paraId="192F7EE0" w14:textId="77777777" w:rsidR="00BB6C3F" w:rsidRDefault="00BB6C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24B3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4"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8CF4C33"/>
    <w:multiLevelType w:val="hybridMultilevel"/>
    <w:tmpl w:val="7FE28024"/>
    <w:lvl w:ilvl="0" w:tplc="583A312A">
      <w:start w:val="2"/>
      <w:numFmt w:val="bullet"/>
      <w:lvlText w:val=""/>
      <w:lvlJc w:val="left"/>
      <w:pPr>
        <w:ind w:left="720" w:hanging="360"/>
      </w:pPr>
      <w:rPr>
        <w:rFonts w:ascii="Symbol" w:eastAsiaTheme="minorEastAsia"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10"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1"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3"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4" w15:restartNumberingAfterBreak="0">
    <w:nsid w:val="613626F3"/>
    <w:multiLevelType w:val="hybridMultilevel"/>
    <w:tmpl w:val="F47E34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3"/>
  </w:num>
  <w:num w:numId="2" w16cid:durableId="1332219316">
    <w:abstractNumId w:val="4"/>
  </w:num>
  <w:num w:numId="3" w16cid:durableId="432749594">
    <w:abstractNumId w:val="13"/>
  </w:num>
  <w:num w:numId="4" w16cid:durableId="2010205218">
    <w:abstractNumId w:val="13"/>
  </w:num>
  <w:num w:numId="5" w16cid:durableId="1003818324">
    <w:abstractNumId w:val="13"/>
  </w:num>
  <w:num w:numId="6" w16cid:durableId="1615400945">
    <w:abstractNumId w:val="13"/>
  </w:num>
  <w:num w:numId="7" w16cid:durableId="1510410319">
    <w:abstractNumId w:val="13"/>
  </w:num>
  <w:num w:numId="8" w16cid:durableId="873469647">
    <w:abstractNumId w:val="10"/>
  </w:num>
  <w:num w:numId="9" w16cid:durableId="553085889">
    <w:abstractNumId w:val="12"/>
  </w:num>
  <w:num w:numId="10" w16cid:durableId="739210360">
    <w:abstractNumId w:val="12"/>
  </w:num>
  <w:num w:numId="11" w16cid:durableId="2103642013">
    <w:abstractNumId w:val="12"/>
  </w:num>
  <w:num w:numId="12" w16cid:durableId="1552182670">
    <w:abstractNumId w:val="1"/>
  </w:num>
  <w:num w:numId="13" w16cid:durableId="1970239579">
    <w:abstractNumId w:val="6"/>
  </w:num>
  <w:num w:numId="14" w16cid:durableId="254636971">
    <w:abstractNumId w:val="15"/>
  </w:num>
  <w:num w:numId="15" w16cid:durableId="254289118">
    <w:abstractNumId w:val="11"/>
  </w:num>
  <w:num w:numId="16" w16cid:durableId="2106682294">
    <w:abstractNumId w:val="6"/>
  </w:num>
  <w:num w:numId="17" w16cid:durableId="1882014678">
    <w:abstractNumId w:val="6"/>
  </w:num>
  <w:num w:numId="18" w16cid:durableId="383607706">
    <w:abstractNumId w:val="6"/>
  </w:num>
  <w:num w:numId="19" w16cid:durableId="1660041749">
    <w:abstractNumId w:val="6"/>
  </w:num>
  <w:num w:numId="20" w16cid:durableId="1041586869">
    <w:abstractNumId w:val="6"/>
  </w:num>
  <w:num w:numId="21" w16cid:durableId="1068184715">
    <w:abstractNumId w:val="6"/>
  </w:num>
  <w:num w:numId="22" w16cid:durableId="186871765">
    <w:abstractNumId w:val="6"/>
  </w:num>
  <w:num w:numId="23" w16cid:durableId="864900868">
    <w:abstractNumId w:val="6"/>
  </w:num>
  <w:num w:numId="24" w16cid:durableId="2009668944">
    <w:abstractNumId w:val="3"/>
  </w:num>
  <w:num w:numId="25" w16cid:durableId="1501583189">
    <w:abstractNumId w:val="2"/>
  </w:num>
  <w:num w:numId="26" w16cid:durableId="208223465">
    <w:abstractNumId w:val="7"/>
  </w:num>
  <w:num w:numId="27" w16cid:durableId="459686124">
    <w:abstractNumId w:val="7"/>
  </w:num>
  <w:num w:numId="28" w16cid:durableId="765271188">
    <w:abstractNumId w:val="3"/>
  </w:num>
  <w:num w:numId="29" w16cid:durableId="1935429230">
    <w:abstractNumId w:val="5"/>
  </w:num>
  <w:num w:numId="30" w16cid:durableId="1353073363">
    <w:abstractNumId w:val="9"/>
  </w:num>
  <w:num w:numId="31" w16cid:durableId="1038822147">
    <w:abstractNumId w:val="6"/>
  </w:num>
  <w:num w:numId="32" w16cid:durableId="1026521321">
    <w:abstractNumId w:val="0"/>
  </w:num>
  <w:num w:numId="33" w16cid:durableId="1177889953">
    <w:abstractNumId w:val="8"/>
  </w:num>
  <w:num w:numId="34" w16cid:durableId="53157122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3"/>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activeWritingStyle w:appName="MSWord" w:lang="de-DE" w:vendorID="64" w:dllVersion="0" w:nlCheck="1" w:checkStyle="0"/>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NzStBQCHm8PD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473CD"/>
    <w:rsid w:val="0005046A"/>
    <w:rsid w:val="000508C9"/>
    <w:rsid w:val="00051EBE"/>
    <w:rsid w:val="0005326D"/>
    <w:rsid w:val="00054447"/>
    <w:rsid w:val="00055D4D"/>
    <w:rsid w:val="00055DA0"/>
    <w:rsid w:val="000572DF"/>
    <w:rsid w:val="0005773D"/>
    <w:rsid w:val="000579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4459"/>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2AB"/>
    <w:rsid w:val="000A667E"/>
    <w:rsid w:val="000A7862"/>
    <w:rsid w:val="000B0103"/>
    <w:rsid w:val="000B01DF"/>
    <w:rsid w:val="000B11C5"/>
    <w:rsid w:val="000B2AB1"/>
    <w:rsid w:val="000B2DDF"/>
    <w:rsid w:val="000B3705"/>
    <w:rsid w:val="000B4AC4"/>
    <w:rsid w:val="000B4CFD"/>
    <w:rsid w:val="000B624D"/>
    <w:rsid w:val="000B6349"/>
    <w:rsid w:val="000B6E4A"/>
    <w:rsid w:val="000B7207"/>
    <w:rsid w:val="000B74AF"/>
    <w:rsid w:val="000B7AE3"/>
    <w:rsid w:val="000C0EE5"/>
    <w:rsid w:val="000C123B"/>
    <w:rsid w:val="000C2BD4"/>
    <w:rsid w:val="000C3453"/>
    <w:rsid w:val="000C57AE"/>
    <w:rsid w:val="000C5E94"/>
    <w:rsid w:val="000C7F01"/>
    <w:rsid w:val="000D03E4"/>
    <w:rsid w:val="000D0D1B"/>
    <w:rsid w:val="000D1ABF"/>
    <w:rsid w:val="000D2536"/>
    <w:rsid w:val="000D315C"/>
    <w:rsid w:val="000D3EFB"/>
    <w:rsid w:val="000D4200"/>
    <w:rsid w:val="000D4B2D"/>
    <w:rsid w:val="000D59F3"/>
    <w:rsid w:val="000D64B2"/>
    <w:rsid w:val="000D6735"/>
    <w:rsid w:val="000D7353"/>
    <w:rsid w:val="000D78E9"/>
    <w:rsid w:val="000D7FE3"/>
    <w:rsid w:val="000E1C16"/>
    <w:rsid w:val="000E20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0463"/>
    <w:rsid w:val="00100B40"/>
    <w:rsid w:val="001015B7"/>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340E"/>
    <w:rsid w:val="00114F08"/>
    <w:rsid w:val="001157F4"/>
    <w:rsid w:val="00115DB7"/>
    <w:rsid w:val="00116C63"/>
    <w:rsid w:val="00117E3B"/>
    <w:rsid w:val="00120314"/>
    <w:rsid w:val="00121409"/>
    <w:rsid w:val="001214DA"/>
    <w:rsid w:val="00124E89"/>
    <w:rsid w:val="00125562"/>
    <w:rsid w:val="0012639D"/>
    <w:rsid w:val="00126C95"/>
    <w:rsid w:val="00126D45"/>
    <w:rsid w:val="00127F62"/>
    <w:rsid w:val="0013062F"/>
    <w:rsid w:val="00131721"/>
    <w:rsid w:val="00132933"/>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808"/>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15C"/>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2D0"/>
    <w:rsid w:val="001F1CA5"/>
    <w:rsid w:val="001F222F"/>
    <w:rsid w:val="001F25FE"/>
    <w:rsid w:val="001F2AB2"/>
    <w:rsid w:val="001F2D36"/>
    <w:rsid w:val="001F45E6"/>
    <w:rsid w:val="001F4772"/>
    <w:rsid w:val="001F4989"/>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4FE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C94"/>
    <w:rsid w:val="00236EF7"/>
    <w:rsid w:val="00237344"/>
    <w:rsid w:val="00237AD8"/>
    <w:rsid w:val="00241D65"/>
    <w:rsid w:val="00242549"/>
    <w:rsid w:val="00243594"/>
    <w:rsid w:val="00243601"/>
    <w:rsid w:val="00243A77"/>
    <w:rsid w:val="002447F0"/>
    <w:rsid w:val="00244E39"/>
    <w:rsid w:val="00244F83"/>
    <w:rsid w:val="00246366"/>
    <w:rsid w:val="00246458"/>
    <w:rsid w:val="002468F4"/>
    <w:rsid w:val="00246DB1"/>
    <w:rsid w:val="0024797E"/>
    <w:rsid w:val="00247BEE"/>
    <w:rsid w:val="002518D3"/>
    <w:rsid w:val="00251F2E"/>
    <w:rsid w:val="002526D2"/>
    <w:rsid w:val="002526D3"/>
    <w:rsid w:val="00252904"/>
    <w:rsid w:val="00252C2A"/>
    <w:rsid w:val="00252DE4"/>
    <w:rsid w:val="0025364F"/>
    <w:rsid w:val="002546F2"/>
    <w:rsid w:val="002551DA"/>
    <w:rsid w:val="002555E9"/>
    <w:rsid w:val="002558E6"/>
    <w:rsid w:val="002571AE"/>
    <w:rsid w:val="00257B46"/>
    <w:rsid w:val="00257F84"/>
    <w:rsid w:val="00261CBB"/>
    <w:rsid w:val="002627F3"/>
    <w:rsid w:val="00262A05"/>
    <w:rsid w:val="002633CF"/>
    <w:rsid w:val="002635A7"/>
    <w:rsid w:val="00263C66"/>
    <w:rsid w:val="002662A8"/>
    <w:rsid w:val="00273671"/>
    <w:rsid w:val="0027382A"/>
    <w:rsid w:val="00274EB7"/>
    <w:rsid w:val="00275F66"/>
    <w:rsid w:val="002760FB"/>
    <w:rsid w:val="00280674"/>
    <w:rsid w:val="00280833"/>
    <w:rsid w:val="00280A8A"/>
    <w:rsid w:val="00281817"/>
    <w:rsid w:val="00282D81"/>
    <w:rsid w:val="00282EDD"/>
    <w:rsid w:val="00284619"/>
    <w:rsid w:val="00284AE2"/>
    <w:rsid w:val="002856AB"/>
    <w:rsid w:val="00286688"/>
    <w:rsid w:val="00286E68"/>
    <w:rsid w:val="002874BA"/>
    <w:rsid w:val="002876A5"/>
    <w:rsid w:val="002879A9"/>
    <w:rsid w:val="002905D3"/>
    <w:rsid w:val="0029081B"/>
    <w:rsid w:val="00290CE6"/>
    <w:rsid w:val="00290EE8"/>
    <w:rsid w:val="002912D3"/>
    <w:rsid w:val="0029175A"/>
    <w:rsid w:val="00292156"/>
    <w:rsid w:val="002941FF"/>
    <w:rsid w:val="00294CD8"/>
    <w:rsid w:val="00295BE8"/>
    <w:rsid w:val="002A0073"/>
    <w:rsid w:val="002A04E9"/>
    <w:rsid w:val="002A0639"/>
    <w:rsid w:val="002A1023"/>
    <w:rsid w:val="002A1699"/>
    <w:rsid w:val="002A2AAB"/>
    <w:rsid w:val="002A328B"/>
    <w:rsid w:val="002A372C"/>
    <w:rsid w:val="002A3766"/>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714"/>
    <w:rsid w:val="002E5F4E"/>
    <w:rsid w:val="002E74A9"/>
    <w:rsid w:val="002E7E62"/>
    <w:rsid w:val="002F2787"/>
    <w:rsid w:val="002F448B"/>
    <w:rsid w:val="002F7356"/>
    <w:rsid w:val="002F78F7"/>
    <w:rsid w:val="003002D8"/>
    <w:rsid w:val="00305490"/>
    <w:rsid w:val="00306BA5"/>
    <w:rsid w:val="00306F23"/>
    <w:rsid w:val="00307D37"/>
    <w:rsid w:val="00307DEB"/>
    <w:rsid w:val="00307E67"/>
    <w:rsid w:val="00310FCE"/>
    <w:rsid w:val="00311115"/>
    <w:rsid w:val="003124DA"/>
    <w:rsid w:val="003125DA"/>
    <w:rsid w:val="00312601"/>
    <w:rsid w:val="00313449"/>
    <w:rsid w:val="00313B41"/>
    <w:rsid w:val="00313D6D"/>
    <w:rsid w:val="00313FB9"/>
    <w:rsid w:val="0031537B"/>
    <w:rsid w:val="003165C4"/>
    <w:rsid w:val="003167A2"/>
    <w:rsid w:val="00316BC2"/>
    <w:rsid w:val="00317224"/>
    <w:rsid w:val="00317D72"/>
    <w:rsid w:val="00320349"/>
    <w:rsid w:val="0032132E"/>
    <w:rsid w:val="0032173D"/>
    <w:rsid w:val="0032273E"/>
    <w:rsid w:val="0032422F"/>
    <w:rsid w:val="0032764E"/>
    <w:rsid w:val="00331086"/>
    <w:rsid w:val="003328C5"/>
    <w:rsid w:val="00333063"/>
    <w:rsid w:val="00333135"/>
    <w:rsid w:val="00333A07"/>
    <w:rsid w:val="00333C6A"/>
    <w:rsid w:val="00335187"/>
    <w:rsid w:val="00335237"/>
    <w:rsid w:val="00335739"/>
    <w:rsid w:val="003358E8"/>
    <w:rsid w:val="00336151"/>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0CC3"/>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186"/>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4A85"/>
    <w:rsid w:val="003A53D0"/>
    <w:rsid w:val="003A7780"/>
    <w:rsid w:val="003A7BC8"/>
    <w:rsid w:val="003B02D2"/>
    <w:rsid w:val="003B0641"/>
    <w:rsid w:val="003B0C59"/>
    <w:rsid w:val="003B0F18"/>
    <w:rsid w:val="003B1843"/>
    <w:rsid w:val="003B2371"/>
    <w:rsid w:val="003B2374"/>
    <w:rsid w:val="003B26D3"/>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6C11"/>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372B4"/>
    <w:rsid w:val="00441BB4"/>
    <w:rsid w:val="00441BC0"/>
    <w:rsid w:val="00443C10"/>
    <w:rsid w:val="00443D4D"/>
    <w:rsid w:val="004448BA"/>
    <w:rsid w:val="00445542"/>
    <w:rsid w:val="00445A0E"/>
    <w:rsid w:val="004460CF"/>
    <w:rsid w:val="00447CD0"/>
    <w:rsid w:val="004522E9"/>
    <w:rsid w:val="00454087"/>
    <w:rsid w:val="00454DFD"/>
    <w:rsid w:val="0045553B"/>
    <w:rsid w:val="0045604B"/>
    <w:rsid w:val="00456441"/>
    <w:rsid w:val="00456E8E"/>
    <w:rsid w:val="004575A7"/>
    <w:rsid w:val="00457670"/>
    <w:rsid w:val="00461098"/>
    <w:rsid w:val="004636B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3BC4"/>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1A74"/>
    <w:rsid w:val="004B342A"/>
    <w:rsid w:val="004B3808"/>
    <w:rsid w:val="004B52A8"/>
    <w:rsid w:val="004B5AF9"/>
    <w:rsid w:val="004B62A4"/>
    <w:rsid w:val="004B7774"/>
    <w:rsid w:val="004B7821"/>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6"/>
    <w:rsid w:val="004F0AAF"/>
    <w:rsid w:val="004F1277"/>
    <w:rsid w:val="004F1424"/>
    <w:rsid w:val="004F16C5"/>
    <w:rsid w:val="004F1852"/>
    <w:rsid w:val="004F2436"/>
    <w:rsid w:val="004F3226"/>
    <w:rsid w:val="004F479D"/>
    <w:rsid w:val="004F4F08"/>
    <w:rsid w:val="004F50F9"/>
    <w:rsid w:val="004F5C7E"/>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46C01"/>
    <w:rsid w:val="005502D0"/>
    <w:rsid w:val="00552AD2"/>
    <w:rsid w:val="005543A3"/>
    <w:rsid w:val="005543CE"/>
    <w:rsid w:val="00554B29"/>
    <w:rsid w:val="00556749"/>
    <w:rsid w:val="00556AF1"/>
    <w:rsid w:val="00557609"/>
    <w:rsid w:val="00557ED4"/>
    <w:rsid w:val="0056077A"/>
    <w:rsid w:val="00560DC6"/>
    <w:rsid w:val="00560DF6"/>
    <w:rsid w:val="00562DCA"/>
    <w:rsid w:val="00563AB4"/>
    <w:rsid w:val="005644F5"/>
    <w:rsid w:val="00565D28"/>
    <w:rsid w:val="00566AE1"/>
    <w:rsid w:val="00567346"/>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5A7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0EA9"/>
    <w:rsid w:val="005E2B27"/>
    <w:rsid w:val="005E2DC8"/>
    <w:rsid w:val="005E2EB7"/>
    <w:rsid w:val="005E3C9C"/>
    <w:rsid w:val="005E43DF"/>
    <w:rsid w:val="005E518E"/>
    <w:rsid w:val="005E6905"/>
    <w:rsid w:val="005E7BE9"/>
    <w:rsid w:val="005F0294"/>
    <w:rsid w:val="005F0739"/>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07F99"/>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6783A"/>
    <w:rsid w:val="00670163"/>
    <w:rsid w:val="0067026E"/>
    <w:rsid w:val="0067124F"/>
    <w:rsid w:val="006723F2"/>
    <w:rsid w:val="0067300D"/>
    <w:rsid w:val="006736F6"/>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60"/>
    <w:rsid w:val="006925E8"/>
    <w:rsid w:val="006944AB"/>
    <w:rsid w:val="00694A2E"/>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505"/>
    <w:rsid w:val="006C7660"/>
    <w:rsid w:val="006C7BB4"/>
    <w:rsid w:val="006D06CB"/>
    <w:rsid w:val="006D0F2F"/>
    <w:rsid w:val="006D1865"/>
    <w:rsid w:val="006D2680"/>
    <w:rsid w:val="006D2A53"/>
    <w:rsid w:val="006D32AA"/>
    <w:rsid w:val="006D5046"/>
    <w:rsid w:val="006D6353"/>
    <w:rsid w:val="006D67CD"/>
    <w:rsid w:val="006D6AB9"/>
    <w:rsid w:val="006D73C8"/>
    <w:rsid w:val="006E04F1"/>
    <w:rsid w:val="006E3137"/>
    <w:rsid w:val="006E525E"/>
    <w:rsid w:val="006E5DB3"/>
    <w:rsid w:val="006E7560"/>
    <w:rsid w:val="006E7C8A"/>
    <w:rsid w:val="006F012C"/>
    <w:rsid w:val="006F0394"/>
    <w:rsid w:val="006F0DA7"/>
    <w:rsid w:val="006F283B"/>
    <w:rsid w:val="006F4001"/>
    <w:rsid w:val="006F4D8D"/>
    <w:rsid w:val="006F4E86"/>
    <w:rsid w:val="006F4F1A"/>
    <w:rsid w:val="006F5B78"/>
    <w:rsid w:val="006F61DF"/>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68AB"/>
    <w:rsid w:val="007271F2"/>
    <w:rsid w:val="00727C62"/>
    <w:rsid w:val="00727EC8"/>
    <w:rsid w:val="00730F38"/>
    <w:rsid w:val="00731C0B"/>
    <w:rsid w:val="00732630"/>
    <w:rsid w:val="00732801"/>
    <w:rsid w:val="00732AB5"/>
    <w:rsid w:val="0073328F"/>
    <w:rsid w:val="00734839"/>
    <w:rsid w:val="007352C9"/>
    <w:rsid w:val="00735AAB"/>
    <w:rsid w:val="00736CC9"/>
    <w:rsid w:val="0073710D"/>
    <w:rsid w:val="007405AB"/>
    <w:rsid w:val="0074114B"/>
    <w:rsid w:val="00741722"/>
    <w:rsid w:val="00741ECB"/>
    <w:rsid w:val="00743F77"/>
    <w:rsid w:val="00744169"/>
    <w:rsid w:val="00744B7E"/>
    <w:rsid w:val="0074508C"/>
    <w:rsid w:val="00746607"/>
    <w:rsid w:val="00746956"/>
    <w:rsid w:val="00746F04"/>
    <w:rsid w:val="0074715A"/>
    <w:rsid w:val="0075084E"/>
    <w:rsid w:val="007529B9"/>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6C16"/>
    <w:rsid w:val="00767686"/>
    <w:rsid w:val="007677BF"/>
    <w:rsid w:val="00767E67"/>
    <w:rsid w:val="007710F1"/>
    <w:rsid w:val="007716E2"/>
    <w:rsid w:val="00772E5E"/>
    <w:rsid w:val="00773D87"/>
    <w:rsid w:val="00774284"/>
    <w:rsid w:val="00774461"/>
    <w:rsid w:val="00775393"/>
    <w:rsid w:val="007766C5"/>
    <w:rsid w:val="00780FF8"/>
    <w:rsid w:val="00781DDD"/>
    <w:rsid w:val="00785BB9"/>
    <w:rsid w:val="007869C0"/>
    <w:rsid w:val="00786BAC"/>
    <w:rsid w:val="00792ED5"/>
    <w:rsid w:val="00793956"/>
    <w:rsid w:val="00794929"/>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3CB"/>
    <w:rsid w:val="00812C03"/>
    <w:rsid w:val="00816220"/>
    <w:rsid w:val="00816CCE"/>
    <w:rsid w:val="0081760B"/>
    <w:rsid w:val="00817CDC"/>
    <w:rsid w:val="00817E7A"/>
    <w:rsid w:val="00820C72"/>
    <w:rsid w:val="00820CBC"/>
    <w:rsid w:val="00822214"/>
    <w:rsid w:val="00824B80"/>
    <w:rsid w:val="00827A91"/>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4904"/>
    <w:rsid w:val="00845687"/>
    <w:rsid w:val="008456E8"/>
    <w:rsid w:val="0084580C"/>
    <w:rsid w:val="008463E3"/>
    <w:rsid w:val="008463F0"/>
    <w:rsid w:val="00846F54"/>
    <w:rsid w:val="008470DA"/>
    <w:rsid w:val="008470E8"/>
    <w:rsid w:val="0084762C"/>
    <w:rsid w:val="00847ED3"/>
    <w:rsid w:val="00850431"/>
    <w:rsid w:val="00852009"/>
    <w:rsid w:val="008520E9"/>
    <w:rsid w:val="0085212B"/>
    <w:rsid w:val="008540FF"/>
    <w:rsid w:val="00854A11"/>
    <w:rsid w:val="00854A90"/>
    <w:rsid w:val="008561DA"/>
    <w:rsid w:val="00856F77"/>
    <w:rsid w:val="00857338"/>
    <w:rsid w:val="00857368"/>
    <w:rsid w:val="00857CBD"/>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64F"/>
    <w:rsid w:val="0087590F"/>
    <w:rsid w:val="00875BC8"/>
    <w:rsid w:val="00876253"/>
    <w:rsid w:val="0087766D"/>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677E"/>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310"/>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5B32"/>
    <w:rsid w:val="008D6E00"/>
    <w:rsid w:val="008D7557"/>
    <w:rsid w:val="008D7C42"/>
    <w:rsid w:val="008D7E75"/>
    <w:rsid w:val="008E09B3"/>
    <w:rsid w:val="008E09CC"/>
    <w:rsid w:val="008E0D55"/>
    <w:rsid w:val="008E245A"/>
    <w:rsid w:val="008E2741"/>
    <w:rsid w:val="008E411F"/>
    <w:rsid w:val="008E5C2D"/>
    <w:rsid w:val="008E5D4B"/>
    <w:rsid w:val="008E6434"/>
    <w:rsid w:val="008E71BD"/>
    <w:rsid w:val="008F002F"/>
    <w:rsid w:val="008F00B9"/>
    <w:rsid w:val="008F03BF"/>
    <w:rsid w:val="008F078B"/>
    <w:rsid w:val="008F0B75"/>
    <w:rsid w:val="008F0E0C"/>
    <w:rsid w:val="008F117D"/>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37B7"/>
    <w:rsid w:val="0090529B"/>
    <w:rsid w:val="00905482"/>
    <w:rsid w:val="00906752"/>
    <w:rsid w:val="009102AC"/>
    <w:rsid w:val="00910434"/>
    <w:rsid w:val="00910E55"/>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676A"/>
    <w:rsid w:val="0094774B"/>
    <w:rsid w:val="00947BA5"/>
    <w:rsid w:val="00947F19"/>
    <w:rsid w:val="00950868"/>
    <w:rsid w:val="00951543"/>
    <w:rsid w:val="00952744"/>
    <w:rsid w:val="00953676"/>
    <w:rsid w:val="009536BB"/>
    <w:rsid w:val="009540DF"/>
    <w:rsid w:val="00954AAD"/>
    <w:rsid w:val="00955912"/>
    <w:rsid w:val="00956819"/>
    <w:rsid w:val="00956A37"/>
    <w:rsid w:val="00957C6C"/>
    <w:rsid w:val="0096307A"/>
    <w:rsid w:val="009650FA"/>
    <w:rsid w:val="00965D2A"/>
    <w:rsid w:val="00966EA5"/>
    <w:rsid w:val="00967858"/>
    <w:rsid w:val="0097012D"/>
    <w:rsid w:val="00970911"/>
    <w:rsid w:val="00971961"/>
    <w:rsid w:val="00972A9E"/>
    <w:rsid w:val="00972EF9"/>
    <w:rsid w:val="00972FA3"/>
    <w:rsid w:val="0097391F"/>
    <w:rsid w:val="009741EB"/>
    <w:rsid w:val="009744AE"/>
    <w:rsid w:val="00974D2A"/>
    <w:rsid w:val="00975A93"/>
    <w:rsid w:val="009779D6"/>
    <w:rsid w:val="00980E6B"/>
    <w:rsid w:val="00981E91"/>
    <w:rsid w:val="009835C5"/>
    <w:rsid w:val="00983778"/>
    <w:rsid w:val="00983889"/>
    <w:rsid w:val="00984D91"/>
    <w:rsid w:val="00984F3F"/>
    <w:rsid w:val="0098517D"/>
    <w:rsid w:val="00985665"/>
    <w:rsid w:val="00986F2C"/>
    <w:rsid w:val="009870F6"/>
    <w:rsid w:val="0098782A"/>
    <w:rsid w:val="0099071D"/>
    <w:rsid w:val="00990DDD"/>
    <w:rsid w:val="0099219C"/>
    <w:rsid w:val="00992418"/>
    <w:rsid w:val="00993758"/>
    <w:rsid w:val="00993B28"/>
    <w:rsid w:val="00997F9B"/>
    <w:rsid w:val="009A07BD"/>
    <w:rsid w:val="009A1337"/>
    <w:rsid w:val="009A1C21"/>
    <w:rsid w:val="009A208E"/>
    <w:rsid w:val="009A351F"/>
    <w:rsid w:val="009A3536"/>
    <w:rsid w:val="009A37FA"/>
    <w:rsid w:val="009A4FAF"/>
    <w:rsid w:val="009A5243"/>
    <w:rsid w:val="009A6E8F"/>
    <w:rsid w:val="009A701E"/>
    <w:rsid w:val="009A7AED"/>
    <w:rsid w:val="009A7C20"/>
    <w:rsid w:val="009B0978"/>
    <w:rsid w:val="009B11BE"/>
    <w:rsid w:val="009B11D4"/>
    <w:rsid w:val="009B1522"/>
    <w:rsid w:val="009B2CC8"/>
    <w:rsid w:val="009B2FF6"/>
    <w:rsid w:val="009B312B"/>
    <w:rsid w:val="009B3362"/>
    <w:rsid w:val="009B4702"/>
    <w:rsid w:val="009B52B0"/>
    <w:rsid w:val="009B56ED"/>
    <w:rsid w:val="009B6BE7"/>
    <w:rsid w:val="009B77DE"/>
    <w:rsid w:val="009C0101"/>
    <w:rsid w:val="009C04BF"/>
    <w:rsid w:val="009C1728"/>
    <w:rsid w:val="009C1852"/>
    <w:rsid w:val="009C257A"/>
    <w:rsid w:val="009C26DA"/>
    <w:rsid w:val="009C276E"/>
    <w:rsid w:val="009C2DA3"/>
    <w:rsid w:val="009C3145"/>
    <w:rsid w:val="009C344D"/>
    <w:rsid w:val="009C5422"/>
    <w:rsid w:val="009C6670"/>
    <w:rsid w:val="009C78D6"/>
    <w:rsid w:val="009D150C"/>
    <w:rsid w:val="009D15EF"/>
    <w:rsid w:val="009D1F24"/>
    <w:rsid w:val="009D37BA"/>
    <w:rsid w:val="009D3E6E"/>
    <w:rsid w:val="009D565A"/>
    <w:rsid w:val="009D6131"/>
    <w:rsid w:val="009E093F"/>
    <w:rsid w:val="009E1C02"/>
    <w:rsid w:val="009E1DB9"/>
    <w:rsid w:val="009E2F05"/>
    <w:rsid w:val="009E2F6B"/>
    <w:rsid w:val="009E4111"/>
    <w:rsid w:val="009E5ED8"/>
    <w:rsid w:val="009E65F6"/>
    <w:rsid w:val="009E68DE"/>
    <w:rsid w:val="009E6E25"/>
    <w:rsid w:val="009E7529"/>
    <w:rsid w:val="009F1209"/>
    <w:rsid w:val="009F1E3F"/>
    <w:rsid w:val="009F1FBD"/>
    <w:rsid w:val="009F3004"/>
    <w:rsid w:val="009F31BC"/>
    <w:rsid w:val="009F3A9D"/>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1C96"/>
    <w:rsid w:val="00A433A9"/>
    <w:rsid w:val="00A43629"/>
    <w:rsid w:val="00A43791"/>
    <w:rsid w:val="00A44949"/>
    <w:rsid w:val="00A45DD7"/>
    <w:rsid w:val="00A46B47"/>
    <w:rsid w:val="00A47989"/>
    <w:rsid w:val="00A502F8"/>
    <w:rsid w:val="00A514B2"/>
    <w:rsid w:val="00A522D4"/>
    <w:rsid w:val="00A52F2B"/>
    <w:rsid w:val="00A53B92"/>
    <w:rsid w:val="00A54617"/>
    <w:rsid w:val="00A54BD4"/>
    <w:rsid w:val="00A57FB9"/>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6A7"/>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27C"/>
    <w:rsid w:val="00AA331F"/>
    <w:rsid w:val="00AA38EC"/>
    <w:rsid w:val="00AA5D1E"/>
    <w:rsid w:val="00AB0D59"/>
    <w:rsid w:val="00AB328B"/>
    <w:rsid w:val="00AB3BDB"/>
    <w:rsid w:val="00AB43C9"/>
    <w:rsid w:val="00AB5CC4"/>
    <w:rsid w:val="00AB715A"/>
    <w:rsid w:val="00AC146B"/>
    <w:rsid w:val="00AC187E"/>
    <w:rsid w:val="00AC2C12"/>
    <w:rsid w:val="00AC32C4"/>
    <w:rsid w:val="00AC70B1"/>
    <w:rsid w:val="00AC716A"/>
    <w:rsid w:val="00AC7A04"/>
    <w:rsid w:val="00AC7EDD"/>
    <w:rsid w:val="00AD11C2"/>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1CD6"/>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BB8"/>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A6E"/>
    <w:rsid w:val="00B66B9B"/>
    <w:rsid w:val="00B6752A"/>
    <w:rsid w:val="00B67AB7"/>
    <w:rsid w:val="00B67D1C"/>
    <w:rsid w:val="00B702D6"/>
    <w:rsid w:val="00B70EDF"/>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B6C3F"/>
    <w:rsid w:val="00BB6E69"/>
    <w:rsid w:val="00BC01D9"/>
    <w:rsid w:val="00BC0EEE"/>
    <w:rsid w:val="00BC13D7"/>
    <w:rsid w:val="00BC2442"/>
    <w:rsid w:val="00BC2940"/>
    <w:rsid w:val="00BC3714"/>
    <w:rsid w:val="00BC3B2F"/>
    <w:rsid w:val="00BC4C9F"/>
    <w:rsid w:val="00BC5D67"/>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19D8"/>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190"/>
    <w:rsid w:val="00C1578F"/>
    <w:rsid w:val="00C15CA0"/>
    <w:rsid w:val="00C16592"/>
    <w:rsid w:val="00C165C0"/>
    <w:rsid w:val="00C1740B"/>
    <w:rsid w:val="00C17DC2"/>
    <w:rsid w:val="00C2189A"/>
    <w:rsid w:val="00C23B14"/>
    <w:rsid w:val="00C24258"/>
    <w:rsid w:val="00C25656"/>
    <w:rsid w:val="00C27348"/>
    <w:rsid w:val="00C277BB"/>
    <w:rsid w:val="00C277F8"/>
    <w:rsid w:val="00C27F03"/>
    <w:rsid w:val="00C32E47"/>
    <w:rsid w:val="00C330F3"/>
    <w:rsid w:val="00C337BD"/>
    <w:rsid w:val="00C33A06"/>
    <w:rsid w:val="00C345AF"/>
    <w:rsid w:val="00C36639"/>
    <w:rsid w:val="00C36AF0"/>
    <w:rsid w:val="00C37F8C"/>
    <w:rsid w:val="00C4100E"/>
    <w:rsid w:val="00C41AD4"/>
    <w:rsid w:val="00C41C13"/>
    <w:rsid w:val="00C41FE6"/>
    <w:rsid w:val="00C42E6C"/>
    <w:rsid w:val="00C42FB8"/>
    <w:rsid w:val="00C43B38"/>
    <w:rsid w:val="00C43C2A"/>
    <w:rsid w:val="00C4426C"/>
    <w:rsid w:val="00C442F7"/>
    <w:rsid w:val="00C44CF8"/>
    <w:rsid w:val="00C45405"/>
    <w:rsid w:val="00C455A1"/>
    <w:rsid w:val="00C46726"/>
    <w:rsid w:val="00C46E7D"/>
    <w:rsid w:val="00C4739E"/>
    <w:rsid w:val="00C47F06"/>
    <w:rsid w:val="00C50755"/>
    <w:rsid w:val="00C532F6"/>
    <w:rsid w:val="00C53908"/>
    <w:rsid w:val="00C544EC"/>
    <w:rsid w:val="00C55CED"/>
    <w:rsid w:val="00C561DE"/>
    <w:rsid w:val="00C57541"/>
    <w:rsid w:val="00C57916"/>
    <w:rsid w:val="00C57D7A"/>
    <w:rsid w:val="00C61724"/>
    <w:rsid w:val="00C63D87"/>
    <w:rsid w:val="00C6481B"/>
    <w:rsid w:val="00C6556C"/>
    <w:rsid w:val="00C65953"/>
    <w:rsid w:val="00C65D95"/>
    <w:rsid w:val="00C71329"/>
    <w:rsid w:val="00C71DF3"/>
    <w:rsid w:val="00C72AC6"/>
    <w:rsid w:val="00C736A6"/>
    <w:rsid w:val="00C73B0E"/>
    <w:rsid w:val="00C754A3"/>
    <w:rsid w:val="00C75916"/>
    <w:rsid w:val="00C77243"/>
    <w:rsid w:val="00C77A6B"/>
    <w:rsid w:val="00C80D8E"/>
    <w:rsid w:val="00C823D9"/>
    <w:rsid w:val="00C8245C"/>
    <w:rsid w:val="00C852AB"/>
    <w:rsid w:val="00C8547E"/>
    <w:rsid w:val="00C86E28"/>
    <w:rsid w:val="00C879E7"/>
    <w:rsid w:val="00C9137B"/>
    <w:rsid w:val="00C915A8"/>
    <w:rsid w:val="00C91ED9"/>
    <w:rsid w:val="00C9437C"/>
    <w:rsid w:val="00C9568E"/>
    <w:rsid w:val="00C958B7"/>
    <w:rsid w:val="00C968A7"/>
    <w:rsid w:val="00C969CB"/>
    <w:rsid w:val="00C979CD"/>
    <w:rsid w:val="00C97C48"/>
    <w:rsid w:val="00CA0893"/>
    <w:rsid w:val="00CA0B18"/>
    <w:rsid w:val="00CA0DCA"/>
    <w:rsid w:val="00CA0E05"/>
    <w:rsid w:val="00CA12F0"/>
    <w:rsid w:val="00CA1BD2"/>
    <w:rsid w:val="00CA1DE8"/>
    <w:rsid w:val="00CA2E1E"/>
    <w:rsid w:val="00CA2FED"/>
    <w:rsid w:val="00CA3BF7"/>
    <w:rsid w:val="00CA3D6A"/>
    <w:rsid w:val="00CA4310"/>
    <w:rsid w:val="00CA7437"/>
    <w:rsid w:val="00CA7B00"/>
    <w:rsid w:val="00CB0B7E"/>
    <w:rsid w:val="00CB0DB2"/>
    <w:rsid w:val="00CB15EA"/>
    <w:rsid w:val="00CB1655"/>
    <w:rsid w:val="00CB20A0"/>
    <w:rsid w:val="00CB25AF"/>
    <w:rsid w:val="00CB3FAC"/>
    <w:rsid w:val="00CB410F"/>
    <w:rsid w:val="00CB4215"/>
    <w:rsid w:val="00CB4EEC"/>
    <w:rsid w:val="00CB59FD"/>
    <w:rsid w:val="00CB728C"/>
    <w:rsid w:val="00CB7844"/>
    <w:rsid w:val="00CB799C"/>
    <w:rsid w:val="00CC0443"/>
    <w:rsid w:val="00CC2FC4"/>
    <w:rsid w:val="00CC3C0D"/>
    <w:rsid w:val="00CC3E5E"/>
    <w:rsid w:val="00CC413C"/>
    <w:rsid w:val="00CC4D0C"/>
    <w:rsid w:val="00CC5CB3"/>
    <w:rsid w:val="00CC622C"/>
    <w:rsid w:val="00CC6647"/>
    <w:rsid w:val="00CC66B1"/>
    <w:rsid w:val="00CC6A08"/>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2D9C"/>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5CF9"/>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18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B8A"/>
    <w:rsid w:val="00D64F7B"/>
    <w:rsid w:val="00D651DB"/>
    <w:rsid w:val="00D65ACD"/>
    <w:rsid w:val="00D669FD"/>
    <w:rsid w:val="00D66D26"/>
    <w:rsid w:val="00D70985"/>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0B93"/>
    <w:rsid w:val="00D91A28"/>
    <w:rsid w:val="00D91C1A"/>
    <w:rsid w:val="00D92487"/>
    <w:rsid w:val="00D93314"/>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111"/>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DF74A5"/>
    <w:rsid w:val="00E007C0"/>
    <w:rsid w:val="00E00A29"/>
    <w:rsid w:val="00E00AAC"/>
    <w:rsid w:val="00E00C16"/>
    <w:rsid w:val="00E010BC"/>
    <w:rsid w:val="00E0201A"/>
    <w:rsid w:val="00E03A23"/>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315"/>
    <w:rsid w:val="00E26671"/>
    <w:rsid w:val="00E276A4"/>
    <w:rsid w:val="00E32266"/>
    <w:rsid w:val="00E326FD"/>
    <w:rsid w:val="00E343ED"/>
    <w:rsid w:val="00E34593"/>
    <w:rsid w:val="00E371D0"/>
    <w:rsid w:val="00E372E0"/>
    <w:rsid w:val="00E37F71"/>
    <w:rsid w:val="00E40132"/>
    <w:rsid w:val="00E40213"/>
    <w:rsid w:val="00E40602"/>
    <w:rsid w:val="00E40A93"/>
    <w:rsid w:val="00E42939"/>
    <w:rsid w:val="00E42A97"/>
    <w:rsid w:val="00E4432D"/>
    <w:rsid w:val="00E444C2"/>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00BC"/>
    <w:rsid w:val="00E61352"/>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092"/>
    <w:rsid w:val="00E95784"/>
    <w:rsid w:val="00E96429"/>
    <w:rsid w:val="00E970AF"/>
    <w:rsid w:val="00EA0B64"/>
    <w:rsid w:val="00EA122A"/>
    <w:rsid w:val="00EA13B0"/>
    <w:rsid w:val="00EA1676"/>
    <w:rsid w:val="00EA2511"/>
    <w:rsid w:val="00EA2A87"/>
    <w:rsid w:val="00EA38DF"/>
    <w:rsid w:val="00EA50CD"/>
    <w:rsid w:val="00EA5504"/>
    <w:rsid w:val="00EA5849"/>
    <w:rsid w:val="00EA66D6"/>
    <w:rsid w:val="00EA76EE"/>
    <w:rsid w:val="00EA7D32"/>
    <w:rsid w:val="00EB07EF"/>
    <w:rsid w:val="00EB0E56"/>
    <w:rsid w:val="00EB1862"/>
    <w:rsid w:val="00EB398F"/>
    <w:rsid w:val="00EB456F"/>
    <w:rsid w:val="00EB4897"/>
    <w:rsid w:val="00EB4EF0"/>
    <w:rsid w:val="00EB5BB6"/>
    <w:rsid w:val="00EB70B5"/>
    <w:rsid w:val="00EB733A"/>
    <w:rsid w:val="00EC0057"/>
    <w:rsid w:val="00EC1244"/>
    <w:rsid w:val="00EC20C0"/>
    <w:rsid w:val="00EC25D8"/>
    <w:rsid w:val="00EC4039"/>
    <w:rsid w:val="00EC4383"/>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5B52"/>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28D9"/>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213"/>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56EA"/>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0498"/>
    <w:rsid w:val="00FB235F"/>
    <w:rsid w:val="00FB23FC"/>
    <w:rsid w:val="00FB2549"/>
    <w:rsid w:val="00FB2D64"/>
    <w:rsid w:val="00FB34CC"/>
    <w:rsid w:val="00FB3A5F"/>
    <w:rsid w:val="00FB4AA8"/>
    <w:rsid w:val="00FB4D8B"/>
    <w:rsid w:val="00FB52A7"/>
    <w:rsid w:val="00FB549A"/>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0D9"/>
    <w:rsid w:val="00FE56F9"/>
    <w:rsid w:val="00FE5F15"/>
    <w:rsid w:val="00FE61A9"/>
    <w:rsid w:val="00FE7895"/>
    <w:rsid w:val="00FE7CB3"/>
    <w:rsid w:val="00FE7EAD"/>
    <w:rsid w:val="00FF02B0"/>
    <w:rsid w:val="00FF27FF"/>
    <w:rsid w:val="00FF283D"/>
    <w:rsid w:val="00FF29D1"/>
    <w:rsid w:val="00FF2CA1"/>
    <w:rsid w:val="00FF413C"/>
    <w:rsid w:val="00FF4179"/>
    <w:rsid w:val="00FF5821"/>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6D6"/>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 w:type="paragraph" w:styleId="Revision">
    <w:name w:val="Revision"/>
    <w:hidden/>
    <w:uiPriority w:val="99"/>
    <w:semiHidden/>
    <w:rsid w:val="006F61DF"/>
    <w:pPr>
      <w:spacing w:after="0" w:line="240" w:lineRule="auto"/>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32649283">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0117991">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85977785">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597913204">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873536634">
      <w:bodyDiv w:val="1"/>
      <w:marLeft w:val="0"/>
      <w:marRight w:val="0"/>
      <w:marTop w:val="0"/>
      <w:marBottom w:val="0"/>
      <w:divBdr>
        <w:top w:val="none" w:sz="0" w:space="0" w:color="auto"/>
        <w:left w:val="none" w:sz="0" w:space="0" w:color="auto"/>
        <w:bottom w:val="none" w:sz="0" w:space="0" w:color="auto"/>
        <w:right w:val="none" w:sz="0" w:space="0" w:color="auto"/>
      </w:divBdr>
    </w:div>
    <w:div w:id="924917531">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957419300">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049887751">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44060584">
      <w:bodyDiv w:val="1"/>
      <w:marLeft w:val="0"/>
      <w:marRight w:val="0"/>
      <w:marTop w:val="0"/>
      <w:marBottom w:val="0"/>
      <w:divBdr>
        <w:top w:val="none" w:sz="0" w:space="0" w:color="auto"/>
        <w:left w:val="none" w:sz="0" w:space="0" w:color="auto"/>
        <w:bottom w:val="none" w:sz="0" w:space="0" w:color="auto"/>
        <w:right w:val="none" w:sz="0" w:space="0" w:color="auto"/>
      </w:divBdr>
    </w:div>
    <w:div w:id="1750224212">
      <w:bodyDiv w:val="1"/>
      <w:marLeft w:val="0"/>
      <w:marRight w:val="0"/>
      <w:marTop w:val="0"/>
      <w:marBottom w:val="0"/>
      <w:divBdr>
        <w:top w:val="none" w:sz="0" w:space="0" w:color="auto"/>
        <w:left w:val="none" w:sz="0" w:space="0" w:color="auto"/>
        <w:bottom w:val="none" w:sz="0" w:space="0" w:color="auto"/>
        <w:right w:val="none" w:sz="0" w:space="0" w:color="auto"/>
      </w:divBdr>
    </w:div>
    <w:div w:id="1775125093">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79F55C-B5BF-4F7C-B39B-47574B2DE4B9}">
  <we:reference id="wa200003478" version="1.0.0.0" store="en-US" storeType="OMEX"/>
  <we:alternateReferences>
    <we:reference id="wa200003478" version="1.0.0.0" store="en-US" storeType="OMEX"/>
  </we:alternateReferences>
  <we:properties>
    <we:property name="draftId" value="&quot;bc4e8722-3134-47f3-bc0f-e1ffa219202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71</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s CV</dc:title>
  <dc:subject/>
  <dc:creator>user</dc:creator>
  <cp:keywords>CV</cp:keywords>
  <dc:description>May latest CV</dc:description>
  <cp:lastModifiedBy>user</cp:lastModifiedBy>
  <cp:revision>25</cp:revision>
  <cp:lastPrinted>2023-02-28T13:10:00Z</cp:lastPrinted>
  <dcterms:created xsi:type="dcterms:W3CDTF">2023-02-27T16:49:00Z</dcterms:created>
  <dcterms:modified xsi:type="dcterms:W3CDTF">2023-02-28T18:07:00Z</dcterms:modified>
  <cp:category>Project</cp:category>
  <dc:identifier/>
  <dc:language/>
</cp:coreProperties>
</file>